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7F0320A" w14:textId="77777777" w:rsidR="00547429" w:rsidRPr="00C96D8C" w:rsidRDefault="00547429" w:rsidP="00547429">
      <w:pPr>
        <w:spacing w:line="240" w:lineRule="auto"/>
        <w:rPr>
          <w:rFonts w:ascii="Times New Roman" w:eastAsia="Times New Roman" w:hAnsi="Times New Roman" w:cs="Times New Roman"/>
          <w:b/>
          <w:color w:val="000000"/>
          <w:sz w:val="24"/>
          <w:szCs w:val="24"/>
          <w:lang w:eastAsia="en-CA"/>
        </w:rPr>
      </w:pPr>
      <w:bookmarkStart w:id="0" w:name="_GoBack"/>
      <w:r w:rsidRPr="00C96D8C">
        <w:rPr>
          <w:rFonts w:ascii="Times New Roman" w:eastAsia="Times New Roman" w:hAnsi="Times New Roman" w:cs="Times New Roman"/>
          <w:b/>
          <w:color w:val="000000"/>
          <w:sz w:val="24"/>
          <w:szCs w:val="24"/>
          <w:lang w:eastAsia="en-CA"/>
        </w:rPr>
        <w:t>Table S7:</w:t>
      </w:r>
    </w:p>
    <w:p w14:paraId="24BC692D" w14:textId="77777777" w:rsidR="00547429" w:rsidRPr="00C96D8C" w:rsidRDefault="00547429" w:rsidP="00547429">
      <w:pPr>
        <w:spacing w:line="240" w:lineRule="auto"/>
        <w:rPr>
          <w:rFonts w:ascii="Times New Roman" w:eastAsia="Times New Roman" w:hAnsi="Times New Roman" w:cs="Times New Roman"/>
          <w:b/>
          <w:color w:val="000000"/>
          <w:sz w:val="24"/>
          <w:szCs w:val="24"/>
          <w:lang w:eastAsia="en-CA"/>
        </w:rPr>
      </w:pPr>
      <w:r w:rsidRPr="00C96D8C">
        <w:rPr>
          <w:rFonts w:ascii="Times New Roman" w:eastAsia="Times New Roman" w:hAnsi="Times New Roman" w:cs="Times New Roman"/>
          <w:b/>
          <w:color w:val="000000"/>
          <w:sz w:val="24"/>
          <w:szCs w:val="24"/>
          <w:lang w:eastAsia="en-CA"/>
        </w:rPr>
        <w:t xml:space="preserve">The accession numbers of PVY samples used in </w:t>
      </w:r>
      <w:proofErr w:type="spellStart"/>
      <w:r w:rsidRPr="00C96D8C">
        <w:rPr>
          <w:rFonts w:ascii="Times New Roman" w:eastAsia="Times New Roman" w:hAnsi="Times New Roman" w:cs="Times New Roman"/>
          <w:b/>
          <w:color w:val="000000"/>
          <w:sz w:val="24"/>
          <w:szCs w:val="24"/>
          <w:lang w:eastAsia="en-CA"/>
        </w:rPr>
        <w:t>Clasnip</w:t>
      </w:r>
      <w:proofErr w:type="spellEnd"/>
      <w:r w:rsidRPr="00C96D8C">
        <w:rPr>
          <w:rFonts w:ascii="Times New Roman" w:eastAsia="Times New Roman" w:hAnsi="Times New Roman" w:cs="Times New Roman"/>
          <w:b/>
          <w:color w:val="000000"/>
          <w:sz w:val="24"/>
          <w:szCs w:val="24"/>
          <w:lang w:eastAsia="en-CA"/>
        </w:rPr>
        <w:t xml:space="preserve"> database building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1385"/>
        <w:gridCol w:w="1541"/>
      </w:tblGrid>
      <w:tr w:rsidR="00547429" w:rsidRPr="00547429" w14:paraId="57AB5DF1" w14:textId="77777777" w:rsidTr="00547429">
        <w:trPr>
          <w:trHeight w:val="285"/>
        </w:trPr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bookmarkEnd w:id="0"/>
          <w:p w14:paraId="6B1B9805" w14:textId="77777777" w:rsidR="00547429" w:rsidRPr="00547429" w:rsidRDefault="00547429" w:rsidP="0054742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en-CA"/>
              </w:rPr>
            </w:pPr>
            <w:r w:rsidRPr="00547429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en-CA"/>
              </w:rPr>
              <w:t xml:space="preserve">PVY </w:t>
            </w:r>
            <w:proofErr w:type="spellStart"/>
            <w:r w:rsidRPr="00547429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en-CA"/>
              </w:rPr>
              <w:t>Phylogroup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CA3EC42" w14:textId="77777777" w:rsidR="00547429" w:rsidRPr="00547429" w:rsidRDefault="00547429" w:rsidP="0054742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en-CA"/>
              </w:rPr>
            </w:pPr>
            <w:r w:rsidRPr="00547429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en-CA"/>
              </w:rPr>
              <w:t>NCBI Accession ID</w:t>
            </w:r>
          </w:p>
        </w:tc>
      </w:tr>
      <w:tr w:rsidR="00547429" w:rsidRPr="00547429" w14:paraId="6C105940" w14:textId="77777777" w:rsidTr="00547429">
        <w:trPr>
          <w:trHeight w:val="28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3FC8B4" w14:textId="77777777" w:rsidR="00547429" w:rsidRPr="00547429" w:rsidRDefault="00547429" w:rsidP="005474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54742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039FA4" w14:textId="77777777" w:rsidR="00547429" w:rsidRPr="00547429" w:rsidRDefault="00547429" w:rsidP="005474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54742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AF237963.1</w:t>
            </w:r>
          </w:p>
        </w:tc>
      </w:tr>
      <w:tr w:rsidR="00547429" w:rsidRPr="00547429" w14:paraId="09FC6412" w14:textId="77777777" w:rsidTr="00547429">
        <w:trPr>
          <w:trHeight w:val="28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3CE40F" w14:textId="77777777" w:rsidR="00547429" w:rsidRPr="00547429" w:rsidRDefault="00547429" w:rsidP="005474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54742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05FE60" w14:textId="77777777" w:rsidR="00547429" w:rsidRPr="00547429" w:rsidRDefault="00547429" w:rsidP="005474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54742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AF463399.1</w:t>
            </w:r>
          </w:p>
        </w:tc>
      </w:tr>
      <w:tr w:rsidR="00547429" w:rsidRPr="00547429" w14:paraId="5A239E3E" w14:textId="77777777" w:rsidTr="00547429">
        <w:trPr>
          <w:trHeight w:val="28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97CD0C" w14:textId="77777777" w:rsidR="00547429" w:rsidRPr="00547429" w:rsidRDefault="00547429" w:rsidP="005474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54742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A21C48" w14:textId="77777777" w:rsidR="00547429" w:rsidRPr="00547429" w:rsidRDefault="00547429" w:rsidP="005474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54742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AJ439544.1</w:t>
            </w:r>
          </w:p>
        </w:tc>
      </w:tr>
      <w:tr w:rsidR="00547429" w:rsidRPr="00547429" w14:paraId="689C7CF1" w14:textId="77777777" w:rsidTr="00547429">
        <w:trPr>
          <w:trHeight w:val="28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7A912F" w14:textId="77777777" w:rsidR="00547429" w:rsidRPr="00547429" w:rsidRDefault="00547429" w:rsidP="005474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54742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2077B1" w14:textId="77777777" w:rsidR="00547429" w:rsidRPr="00547429" w:rsidRDefault="00547429" w:rsidP="005474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54742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AJ439545.1</w:t>
            </w:r>
          </w:p>
        </w:tc>
      </w:tr>
      <w:tr w:rsidR="00547429" w:rsidRPr="00547429" w14:paraId="17FA2197" w14:textId="77777777" w:rsidTr="00547429">
        <w:trPr>
          <w:trHeight w:val="28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7219DE" w14:textId="77777777" w:rsidR="00547429" w:rsidRPr="00547429" w:rsidRDefault="00547429" w:rsidP="005474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54742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573E33" w14:textId="77777777" w:rsidR="00547429" w:rsidRPr="00547429" w:rsidRDefault="00547429" w:rsidP="005474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54742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AJ890348.1</w:t>
            </w:r>
          </w:p>
        </w:tc>
      </w:tr>
      <w:tr w:rsidR="00547429" w:rsidRPr="00547429" w14:paraId="177B5A69" w14:textId="77777777" w:rsidTr="00547429">
        <w:trPr>
          <w:trHeight w:val="28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E76975" w14:textId="77777777" w:rsidR="00547429" w:rsidRPr="00547429" w:rsidRDefault="00547429" w:rsidP="005474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54742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C591E8" w14:textId="77777777" w:rsidR="00547429" w:rsidRPr="00547429" w:rsidRDefault="00547429" w:rsidP="005474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54742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DQ309028.1</w:t>
            </w:r>
          </w:p>
        </w:tc>
      </w:tr>
      <w:tr w:rsidR="00547429" w:rsidRPr="00547429" w14:paraId="1DA2D4A6" w14:textId="77777777" w:rsidTr="00547429">
        <w:trPr>
          <w:trHeight w:val="28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481B8C" w14:textId="77777777" w:rsidR="00547429" w:rsidRPr="00547429" w:rsidRDefault="00547429" w:rsidP="005474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54742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55CCE8" w14:textId="77777777" w:rsidR="00547429" w:rsidRPr="00547429" w:rsidRDefault="00547429" w:rsidP="005474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54742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EU482153.1</w:t>
            </w:r>
          </w:p>
        </w:tc>
      </w:tr>
      <w:tr w:rsidR="00547429" w:rsidRPr="00547429" w14:paraId="76D6FDFB" w14:textId="77777777" w:rsidTr="00547429">
        <w:trPr>
          <w:trHeight w:val="28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C49B28" w14:textId="77777777" w:rsidR="00547429" w:rsidRPr="00547429" w:rsidRDefault="00547429" w:rsidP="005474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54742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80FF82" w14:textId="77777777" w:rsidR="00547429" w:rsidRPr="00547429" w:rsidRDefault="00547429" w:rsidP="005474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54742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EU563512.1</w:t>
            </w:r>
          </w:p>
        </w:tc>
      </w:tr>
      <w:tr w:rsidR="00547429" w:rsidRPr="00547429" w14:paraId="60BFFBD2" w14:textId="77777777" w:rsidTr="00547429">
        <w:trPr>
          <w:trHeight w:val="28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DA8BA2" w14:textId="77777777" w:rsidR="00547429" w:rsidRPr="00547429" w:rsidRDefault="00547429" w:rsidP="005474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54742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2B8CA9" w14:textId="77777777" w:rsidR="00547429" w:rsidRPr="00547429" w:rsidRDefault="00547429" w:rsidP="005474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54742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KF770835.1</w:t>
            </w:r>
          </w:p>
        </w:tc>
      </w:tr>
      <w:tr w:rsidR="00547429" w:rsidRPr="00547429" w14:paraId="5F3C357A" w14:textId="77777777" w:rsidTr="00547429">
        <w:trPr>
          <w:trHeight w:val="28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2C8B9E" w14:textId="77777777" w:rsidR="00547429" w:rsidRPr="00547429" w:rsidRDefault="00547429" w:rsidP="005474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54742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F50E8F" w14:textId="77777777" w:rsidR="00547429" w:rsidRPr="00547429" w:rsidRDefault="00547429" w:rsidP="005474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54742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KP063211.1</w:t>
            </w:r>
          </w:p>
        </w:tc>
      </w:tr>
      <w:tr w:rsidR="00547429" w:rsidRPr="00547429" w14:paraId="32BE5375" w14:textId="77777777" w:rsidTr="00547429">
        <w:trPr>
          <w:trHeight w:val="28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DC65A2" w14:textId="77777777" w:rsidR="00547429" w:rsidRPr="00547429" w:rsidRDefault="00547429" w:rsidP="005474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54742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33C94C" w14:textId="77777777" w:rsidR="00547429" w:rsidRPr="00547429" w:rsidRDefault="00547429" w:rsidP="005474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54742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KP691320.1</w:t>
            </w:r>
          </w:p>
        </w:tc>
      </w:tr>
      <w:tr w:rsidR="00547429" w:rsidRPr="00547429" w14:paraId="0D427DE1" w14:textId="77777777" w:rsidTr="00547429">
        <w:trPr>
          <w:trHeight w:val="28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948A18" w14:textId="77777777" w:rsidR="00547429" w:rsidRPr="00547429" w:rsidRDefault="00547429" w:rsidP="005474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54742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828559" w14:textId="77777777" w:rsidR="00547429" w:rsidRPr="00547429" w:rsidRDefault="00547429" w:rsidP="005474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54742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KP691321.1</w:t>
            </w:r>
          </w:p>
        </w:tc>
      </w:tr>
      <w:tr w:rsidR="00547429" w:rsidRPr="00547429" w14:paraId="038A588B" w14:textId="77777777" w:rsidTr="00547429">
        <w:trPr>
          <w:trHeight w:val="28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E3CC59" w14:textId="77777777" w:rsidR="00547429" w:rsidRPr="00547429" w:rsidRDefault="00547429" w:rsidP="005474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54742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23413C" w14:textId="77777777" w:rsidR="00547429" w:rsidRPr="00547429" w:rsidRDefault="00547429" w:rsidP="005474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54742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KP691324.1</w:t>
            </w:r>
          </w:p>
        </w:tc>
      </w:tr>
      <w:tr w:rsidR="00547429" w:rsidRPr="00547429" w14:paraId="04905EE6" w14:textId="77777777" w:rsidTr="00547429">
        <w:trPr>
          <w:trHeight w:val="28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737362" w14:textId="77777777" w:rsidR="00547429" w:rsidRPr="00547429" w:rsidRDefault="00547429" w:rsidP="005474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54742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1E5ADC" w14:textId="77777777" w:rsidR="00547429" w:rsidRPr="00547429" w:rsidRDefault="00547429" w:rsidP="005474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54742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KP691329.1</w:t>
            </w:r>
          </w:p>
        </w:tc>
      </w:tr>
      <w:tr w:rsidR="00547429" w:rsidRPr="00547429" w14:paraId="3CB810CA" w14:textId="77777777" w:rsidTr="00547429">
        <w:trPr>
          <w:trHeight w:val="28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956124" w14:textId="77777777" w:rsidR="00547429" w:rsidRPr="00547429" w:rsidRDefault="00547429" w:rsidP="005474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54742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BC8145" w14:textId="77777777" w:rsidR="00547429" w:rsidRPr="00547429" w:rsidRDefault="00547429" w:rsidP="005474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54742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KR528584.1</w:t>
            </w:r>
          </w:p>
        </w:tc>
      </w:tr>
      <w:tr w:rsidR="00547429" w:rsidRPr="00547429" w14:paraId="2EB19C12" w14:textId="77777777" w:rsidTr="00547429">
        <w:trPr>
          <w:trHeight w:val="28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68F9EF" w14:textId="77777777" w:rsidR="00547429" w:rsidRPr="00547429" w:rsidRDefault="00547429" w:rsidP="005474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54742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493CE2" w14:textId="77777777" w:rsidR="00547429" w:rsidRPr="00547429" w:rsidRDefault="00547429" w:rsidP="005474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54742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KX580384.1</w:t>
            </w:r>
          </w:p>
        </w:tc>
      </w:tr>
      <w:tr w:rsidR="00547429" w:rsidRPr="00547429" w14:paraId="2058F8AD" w14:textId="77777777" w:rsidTr="00547429">
        <w:trPr>
          <w:trHeight w:val="28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BD1C94" w14:textId="77777777" w:rsidR="00547429" w:rsidRPr="00547429" w:rsidRDefault="00547429" w:rsidP="005474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54742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Chile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FE42E3" w14:textId="77777777" w:rsidR="00547429" w:rsidRPr="00547429" w:rsidRDefault="00547429" w:rsidP="005474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54742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FJ214726.1</w:t>
            </w:r>
          </w:p>
        </w:tc>
      </w:tr>
      <w:tr w:rsidR="00547429" w:rsidRPr="00547429" w14:paraId="61F7BCB8" w14:textId="77777777" w:rsidTr="00547429">
        <w:trPr>
          <w:trHeight w:val="28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48C224" w14:textId="77777777" w:rsidR="00547429" w:rsidRPr="00547429" w:rsidRDefault="00547429" w:rsidP="005474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54742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4CA8E2" w14:textId="77777777" w:rsidR="00547429" w:rsidRPr="00547429" w:rsidRDefault="00547429" w:rsidP="005474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54742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AB331515.1</w:t>
            </w:r>
          </w:p>
        </w:tc>
      </w:tr>
      <w:tr w:rsidR="00547429" w:rsidRPr="00547429" w14:paraId="3FC9CABD" w14:textId="77777777" w:rsidTr="00547429">
        <w:trPr>
          <w:trHeight w:val="28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0FB7C8" w14:textId="77777777" w:rsidR="00547429" w:rsidRPr="00547429" w:rsidRDefault="00547429" w:rsidP="005474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54742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0A64CD" w14:textId="77777777" w:rsidR="00547429" w:rsidRPr="00547429" w:rsidRDefault="00547429" w:rsidP="005474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54742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AB331516.1</w:t>
            </w:r>
          </w:p>
        </w:tc>
      </w:tr>
      <w:tr w:rsidR="00547429" w:rsidRPr="00547429" w14:paraId="2749F08C" w14:textId="77777777" w:rsidTr="00547429">
        <w:trPr>
          <w:trHeight w:val="28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738C54" w14:textId="77777777" w:rsidR="00547429" w:rsidRPr="00547429" w:rsidRDefault="00547429" w:rsidP="005474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54742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DB39EC" w14:textId="77777777" w:rsidR="00547429" w:rsidRPr="00547429" w:rsidRDefault="00547429" w:rsidP="005474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54742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AB331517.1</w:t>
            </w:r>
          </w:p>
        </w:tc>
      </w:tr>
      <w:tr w:rsidR="00547429" w:rsidRPr="00547429" w14:paraId="6B674D37" w14:textId="77777777" w:rsidTr="00547429">
        <w:trPr>
          <w:trHeight w:val="28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9DEE38" w14:textId="77777777" w:rsidR="00547429" w:rsidRPr="00547429" w:rsidRDefault="00547429" w:rsidP="005474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54742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C8BF7E" w14:textId="77777777" w:rsidR="00547429" w:rsidRPr="00547429" w:rsidRDefault="00547429" w:rsidP="005474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54742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AB331518.1</w:t>
            </w:r>
          </w:p>
        </w:tc>
      </w:tr>
      <w:tr w:rsidR="00547429" w:rsidRPr="00547429" w14:paraId="0836A4A1" w14:textId="77777777" w:rsidTr="00547429">
        <w:trPr>
          <w:trHeight w:val="28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0A2E57" w14:textId="77777777" w:rsidR="00547429" w:rsidRPr="00547429" w:rsidRDefault="00547429" w:rsidP="005474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54742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A0A715" w14:textId="77777777" w:rsidR="00547429" w:rsidRPr="00547429" w:rsidRDefault="00547429" w:rsidP="005474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54742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AB331519.1</w:t>
            </w:r>
          </w:p>
        </w:tc>
      </w:tr>
      <w:tr w:rsidR="00547429" w:rsidRPr="00547429" w14:paraId="5413E021" w14:textId="77777777" w:rsidTr="00547429">
        <w:trPr>
          <w:trHeight w:val="28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56595B" w14:textId="77777777" w:rsidR="00547429" w:rsidRPr="00547429" w:rsidRDefault="00547429" w:rsidP="005474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54742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AEB9A0" w14:textId="77777777" w:rsidR="00547429" w:rsidRPr="00547429" w:rsidRDefault="00547429" w:rsidP="005474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54742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AB711144.1</w:t>
            </w:r>
          </w:p>
        </w:tc>
      </w:tr>
      <w:tr w:rsidR="00547429" w:rsidRPr="00547429" w14:paraId="13B0A1EB" w14:textId="77777777" w:rsidTr="00547429">
        <w:trPr>
          <w:trHeight w:val="28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8A23E3" w14:textId="77777777" w:rsidR="00547429" w:rsidRPr="00547429" w:rsidRDefault="00547429" w:rsidP="005474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54742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8F8365" w14:textId="77777777" w:rsidR="00547429" w:rsidRPr="00547429" w:rsidRDefault="00547429" w:rsidP="005474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54742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AB714135.1</w:t>
            </w:r>
          </w:p>
        </w:tc>
      </w:tr>
      <w:tr w:rsidR="00547429" w:rsidRPr="00547429" w14:paraId="1E368444" w14:textId="77777777" w:rsidTr="00547429">
        <w:trPr>
          <w:trHeight w:val="28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40813F" w14:textId="77777777" w:rsidR="00547429" w:rsidRPr="00547429" w:rsidRDefault="00547429" w:rsidP="005474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54742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AB35AA" w14:textId="77777777" w:rsidR="00547429" w:rsidRPr="00547429" w:rsidRDefault="00547429" w:rsidP="005474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54742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AJ585197.1</w:t>
            </w:r>
          </w:p>
        </w:tc>
      </w:tr>
      <w:tr w:rsidR="00547429" w:rsidRPr="00547429" w14:paraId="68745E62" w14:textId="77777777" w:rsidTr="00547429">
        <w:trPr>
          <w:trHeight w:val="28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7CDF73" w14:textId="77777777" w:rsidR="00547429" w:rsidRPr="00547429" w:rsidRDefault="00547429" w:rsidP="005474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54742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9501D6" w14:textId="77777777" w:rsidR="00547429" w:rsidRPr="00547429" w:rsidRDefault="00547429" w:rsidP="005474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54742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AJ585198.1</w:t>
            </w:r>
          </w:p>
        </w:tc>
      </w:tr>
      <w:tr w:rsidR="00547429" w:rsidRPr="00547429" w14:paraId="47B53984" w14:textId="77777777" w:rsidTr="00547429">
        <w:trPr>
          <w:trHeight w:val="28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55C82B" w14:textId="77777777" w:rsidR="00547429" w:rsidRPr="00547429" w:rsidRDefault="00547429" w:rsidP="005474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54742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ECE90C" w14:textId="77777777" w:rsidR="00547429" w:rsidRPr="00547429" w:rsidRDefault="00547429" w:rsidP="005474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54742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AJ890346.1</w:t>
            </w:r>
          </w:p>
        </w:tc>
      </w:tr>
      <w:tr w:rsidR="00547429" w:rsidRPr="00547429" w14:paraId="34269BBF" w14:textId="77777777" w:rsidTr="00547429">
        <w:trPr>
          <w:trHeight w:val="28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6C53B9" w14:textId="77777777" w:rsidR="00547429" w:rsidRPr="00547429" w:rsidRDefault="00547429" w:rsidP="005474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54742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D4A0B8" w14:textId="77777777" w:rsidR="00547429" w:rsidRPr="00547429" w:rsidRDefault="00547429" w:rsidP="005474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54742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AM268435.1</w:t>
            </w:r>
          </w:p>
        </w:tc>
      </w:tr>
      <w:tr w:rsidR="00547429" w:rsidRPr="00547429" w14:paraId="37FEABC6" w14:textId="77777777" w:rsidTr="00547429">
        <w:trPr>
          <w:trHeight w:val="28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31AD40" w14:textId="77777777" w:rsidR="00547429" w:rsidRPr="00547429" w:rsidRDefault="00547429" w:rsidP="005474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54742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D0594D" w14:textId="77777777" w:rsidR="00547429" w:rsidRPr="00547429" w:rsidRDefault="00547429" w:rsidP="005474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54742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AY166866.1</w:t>
            </w:r>
          </w:p>
        </w:tc>
      </w:tr>
      <w:tr w:rsidR="00547429" w:rsidRPr="00547429" w14:paraId="441AD462" w14:textId="77777777" w:rsidTr="00547429">
        <w:trPr>
          <w:trHeight w:val="28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10ABBD" w14:textId="77777777" w:rsidR="00547429" w:rsidRPr="00547429" w:rsidRDefault="00547429" w:rsidP="005474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54742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993F36" w14:textId="77777777" w:rsidR="00547429" w:rsidRPr="00547429" w:rsidRDefault="00547429" w:rsidP="005474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54742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AY166867.1</w:t>
            </w:r>
          </w:p>
        </w:tc>
      </w:tr>
      <w:tr w:rsidR="00547429" w:rsidRPr="00547429" w14:paraId="35D179AF" w14:textId="77777777" w:rsidTr="00547429">
        <w:trPr>
          <w:trHeight w:val="28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527E4E" w14:textId="77777777" w:rsidR="00547429" w:rsidRPr="00547429" w:rsidRDefault="00547429" w:rsidP="005474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54742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C453D8" w14:textId="77777777" w:rsidR="00547429" w:rsidRPr="00547429" w:rsidRDefault="00547429" w:rsidP="005474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54742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AY884983.1</w:t>
            </w:r>
          </w:p>
        </w:tc>
      </w:tr>
      <w:tr w:rsidR="00547429" w:rsidRPr="00547429" w14:paraId="2F0B8169" w14:textId="77777777" w:rsidTr="00547429">
        <w:trPr>
          <w:trHeight w:val="28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35FDEC" w14:textId="77777777" w:rsidR="00547429" w:rsidRPr="00547429" w:rsidRDefault="00547429" w:rsidP="005474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54742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5B2E48" w14:textId="77777777" w:rsidR="00547429" w:rsidRPr="00547429" w:rsidRDefault="00547429" w:rsidP="005474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54742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AY884984.1</w:t>
            </w:r>
          </w:p>
        </w:tc>
      </w:tr>
      <w:tr w:rsidR="00547429" w:rsidRPr="00547429" w14:paraId="75F56A20" w14:textId="77777777" w:rsidTr="00547429">
        <w:trPr>
          <w:trHeight w:val="28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70595B" w14:textId="77777777" w:rsidR="00547429" w:rsidRPr="00547429" w:rsidRDefault="00547429" w:rsidP="005474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54742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20EB72" w14:textId="77777777" w:rsidR="00547429" w:rsidRPr="00547429" w:rsidRDefault="00547429" w:rsidP="005474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54742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CS434575.1</w:t>
            </w:r>
          </w:p>
        </w:tc>
      </w:tr>
      <w:tr w:rsidR="00547429" w:rsidRPr="00547429" w14:paraId="1F97D60B" w14:textId="77777777" w:rsidTr="00547429">
        <w:trPr>
          <w:trHeight w:val="28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F5352D" w14:textId="77777777" w:rsidR="00547429" w:rsidRPr="00547429" w:rsidRDefault="00547429" w:rsidP="005474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54742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05DA62" w14:textId="77777777" w:rsidR="00547429" w:rsidRPr="00547429" w:rsidRDefault="00547429" w:rsidP="005474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54742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DQ157180.1</w:t>
            </w:r>
          </w:p>
        </w:tc>
      </w:tr>
      <w:tr w:rsidR="00547429" w:rsidRPr="00547429" w14:paraId="38173892" w14:textId="77777777" w:rsidTr="00547429">
        <w:trPr>
          <w:trHeight w:val="28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FB21F7" w14:textId="77777777" w:rsidR="00547429" w:rsidRPr="00547429" w:rsidRDefault="00547429" w:rsidP="005474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54742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52BC86" w14:textId="77777777" w:rsidR="00547429" w:rsidRPr="00547429" w:rsidRDefault="00547429" w:rsidP="005474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54742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HQ912867.1</w:t>
            </w:r>
          </w:p>
        </w:tc>
      </w:tr>
      <w:tr w:rsidR="00547429" w:rsidRPr="00547429" w14:paraId="36382300" w14:textId="77777777" w:rsidTr="00547429">
        <w:trPr>
          <w:trHeight w:val="28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E21559" w14:textId="77777777" w:rsidR="00547429" w:rsidRPr="00547429" w:rsidRDefault="00547429" w:rsidP="005474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54742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59EF25" w14:textId="77777777" w:rsidR="00547429" w:rsidRPr="00547429" w:rsidRDefault="00547429" w:rsidP="005474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54742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JN936422.1</w:t>
            </w:r>
          </w:p>
        </w:tc>
      </w:tr>
      <w:tr w:rsidR="00547429" w:rsidRPr="00547429" w14:paraId="6BED9B6B" w14:textId="77777777" w:rsidTr="00547429">
        <w:trPr>
          <w:trHeight w:val="28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A3988F" w14:textId="77777777" w:rsidR="00547429" w:rsidRPr="00547429" w:rsidRDefault="00547429" w:rsidP="005474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54742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206C74" w14:textId="77777777" w:rsidR="00547429" w:rsidRPr="00547429" w:rsidRDefault="00547429" w:rsidP="005474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54742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JQ969036.1</w:t>
            </w:r>
          </w:p>
        </w:tc>
      </w:tr>
      <w:tr w:rsidR="00547429" w:rsidRPr="00547429" w14:paraId="3770BB48" w14:textId="77777777" w:rsidTr="00547429">
        <w:trPr>
          <w:trHeight w:val="28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704CB0" w14:textId="77777777" w:rsidR="00547429" w:rsidRPr="00547429" w:rsidRDefault="00547429" w:rsidP="005474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54742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3AB64F" w14:textId="77777777" w:rsidR="00547429" w:rsidRPr="00547429" w:rsidRDefault="00547429" w:rsidP="005474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54742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JQ971975.1</w:t>
            </w:r>
          </w:p>
        </w:tc>
      </w:tr>
      <w:tr w:rsidR="00547429" w:rsidRPr="00547429" w14:paraId="70DE902F" w14:textId="77777777" w:rsidTr="00547429">
        <w:trPr>
          <w:trHeight w:val="28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CD970A" w14:textId="77777777" w:rsidR="00547429" w:rsidRPr="00547429" w:rsidRDefault="00547429" w:rsidP="005474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54742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284B53" w14:textId="77777777" w:rsidR="00547429" w:rsidRPr="00547429" w:rsidRDefault="00547429" w:rsidP="005474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54742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KR270797.1</w:t>
            </w:r>
          </w:p>
        </w:tc>
      </w:tr>
      <w:tr w:rsidR="00547429" w:rsidRPr="00547429" w14:paraId="738A2BC4" w14:textId="77777777" w:rsidTr="00547429">
        <w:trPr>
          <w:trHeight w:val="28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4E3D88" w14:textId="77777777" w:rsidR="00547429" w:rsidRPr="00547429" w:rsidRDefault="00547429" w:rsidP="005474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54742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9B57F5" w14:textId="77777777" w:rsidR="00547429" w:rsidRPr="00547429" w:rsidRDefault="00547429" w:rsidP="005474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54742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KT290511.1</w:t>
            </w:r>
          </w:p>
        </w:tc>
      </w:tr>
      <w:tr w:rsidR="00547429" w:rsidRPr="00547429" w14:paraId="49DF667D" w14:textId="77777777" w:rsidTr="00547429">
        <w:trPr>
          <w:trHeight w:val="28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BDEF46" w14:textId="77777777" w:rsidR="00547429" w:rsidRPr="00547429" w:rsidRDefault="00547429" w:rsidP="005474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54742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9107A8" w14:textId="77777777" w:rsidR="00547429" w:rsidRPr="00547429" w:rsidRDefault="00547429" w:rsidP="005474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54742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KT290512.1</w:t>
            </w:r>
          </w:p>
        </w:tc>
      </w:tr>
      <w:tr w:rsidR="00547429" w:rsidRPr="00547429" w14:paraId="2AB4E78E" w14:textId="77777777" w:rsidTr="00547429">
        <w:trPr>
          <w:trHeight w:val="28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6B9491" w14:textId="77777777" w:rsidR="00547429" w:rsidRPr="00547429" w:rsidRDefault="00547429" w:rsidP="005474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54742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lastRenderedPageBreak/>
              <w:t>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2F3945" w14:textId="77777777" w:rsidR="00547429" w:rsidRPr="00547429" w:rsidRDefault="00547429" w:rsidP="005474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54742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KU724101.1</w:t>
            </w:r>
          </w:p>
        </w:tc>
      </w:tr>
      <w:tr w:rsidR="00547429" w:rsidRPr="00547429" w14:paraId="2619DDAB" w14:textId="77777777" w:rsidTr="00547429">
        <w:trPr>
          <w:trHeight w:val="28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24041B" w14:textId="77777777" w:rsidR="00547429" w:rsidRPr="00547429" w:rsidRDefault="00547429" w:rsidP="005474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54742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BE719F" w14:textId="77777777" w:rsidR="00547429" w:rsidRPr="00547429" w:rsidRDefault="00547429" w:rsidP="005474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54742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KX531041.1</w:t>
            </w:r>
          </w:p>
        </w:tc>
      </w:tr>
      <w:tr w:rsidR="00547429" w:rsidRPr="00547429" w14:paraId="292D3965" w14:textId="77777777" w:rsidTr="00547429">
        <w:trPr>
          <w:trHeight w:val="28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59BB2B" w14:textId="77777777" w:rsidR="00547429" w:rsidRPr="00547429" w:rsidRDefault="00547429" w:rsidP="005474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54742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6E367E" w14:textId="77777777" w:rsidR="00547429" w:rsidRPr="00547429" w:rsidRDefault="00547429" w:rsidP="005474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54742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KY847984.1</w:t>
            </w:r>
          </w:p>
        </w:tc>
      </w:tr>
      <w:tr w:rsidR="00547429" w:rsidRPr="00547429" w14:paraId="404AEC7A" w14:textId="77777777" w:rsidTr="00547429">
        <w:trPr>
          <w:trHeight w:val="28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FFA551" w14:textId="77777777" w:rsidR="00547429" w:rsidRPr="00547429" w:rsidRDefault="00547429" w:rsidP="005474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54742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75F528" w14:textId="77777777" w:rsidR="00547429" w:rsidRPr="00547429" w:rsidRDefault="00547429" w:rsidP="005474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54742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KY847985.1</w:t>
            </w:r>
          </w:p>
        </w:tc>
      </w:tr>
      <w:tr w:rsidR="00547429" w:rsidRPr="00547429" w14:paraId="77C69628" w14:textId="77777777" w:rsidTr="00547429">
        <w:trPr>
          <w:trHeight w:val="28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5EE235" w14:textId="77777777" w:rsidR="00547429" w:rsidRPr="00547429" w:rsidRDefault="00547429" w:rsidP="005474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54742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18D594" w14:textId="77777777" w:rsidR="00547429" w:rsidRPr="00547429" w:rsidRDefault="00547429" w:rsidP="005474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54742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KY847986.1</w:t>
            </w:r>
          </w:p>
        </w:tc>
      </w:tr>
      <w:tr w:rsidR="00547429" w:rsidRPr="00547429" w14:paraId="6E0F23AB" w14:textId="77777777" w:rsidTr="00547429">
        <w:trPr>
          <w:trHeight w:val="28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7B856E" w14:textId="77777777" w:rsidR="00547429" w:rsidRPr="00547429" w:rsidRDefault="00547429" w:rsidP="005474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54742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BA7B0A" w14:textId="77777777" w:rsidR="00547429" w:rsidRPr="00547429" w:rsidRDefault="00547429" w:rsidP="005474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54742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KY847988.1</w:t>
            </w:r>
          </w:p>
        </w:tc>
      </w:tr>
      <w:tr w:rsidR="00547429" w:rsidRPr="00547429" w14:paraId="100A8771" w14:textId="77777777" w:rsidTr="00547429">
        <w:trPr>
          <w:trHeight w:val="28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D84CAF" w14:textId="77777777" w:rsidR="00547429" w:rsidRPr="00547429" w:rsidRDefault="00547429" w:rsidP="005474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54742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02AF43" w14:textId="77777777" w:rsidR="00547429" w:rsidRPr="00547429" w:rsidRDefault="00547429" w:rsidP="005474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54742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X97895.1</w:t>
            </w:r>
          </w:p>
        </w:tc>
      </w:tr>
      <w:tr w:rsidR="00547429" w:rsidRPr="00547429" w14:paraId="02177BA7" w14:textId="77777777" w:rsidTr="00547429">
        <w:trPr>
          <w:trHeight w:val="28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FAB551" w14:textId="77777777" w:rsidR="00547429" w:rsidRPr="00547429" w:rsidRDefault="00547429" w:rsidP="005474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54742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N:O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0AD843" w14:textId="77777777" w:rsidR="00547429" w:rsidRPr="00547429" w:rsidRDefault="00547429" w:rsidP="005474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54742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AJ584851.1</w:t>
            </w:r>
          </w:p>
        </w:tc>
      </w:tr>
      <w:tr w:rsidR="00547429" w:rsidRPr="00547429" w14:paraId="1A0A0E8F" w14:textId="77777777" w:rsidTr="00547429">
        <w:trPr>
          <w:trHeight w:val="28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EF6C24" w14:textId="77777777" w:rsidR="00547429" w:rsidRPr="00547429" w:rsidRDefault="00547429" w:rsidP="005474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54742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N:O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147CF1" w14:textId="77777777" w:rsidR="00547429" w:rsidRPr="00547429" w:rsidRDefault="00547429" w:rsidP="005474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54742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AJ889868.1</w:t>
            </w:r>
          </w:p>
        </w:tc>
      </w:tr>
      <w:tr w:rsidR="00547429" w:rsidRPr="00547429" w14:paraId="11DC1AC5" w14:textId="77777777" w:rsidTr="00547429">
        <w:trPr>
          <w:trHeight w:val="28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DD31BC" w14:textId="77777777" w:rsidR="00547429" w:rsidRPr="00547429" w:rsidRDefault="00547429" w:rsidP="005474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54742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N:O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C9AC19" w14:textId="77777777" w:rsidR="00547429" w:rsidRPr="00547429" w:rsidRDefault="00547429" w:rsidP="005474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54742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AJ890349.1</w:t>
            </w:r>
          </w:p>
        </w:tc>
      </w:tr>
      <w:tr w:rsidR="00547429" w:rsidRPr="00547429" w14:paraId="6F967406" w14:textId="77777777" w:rsidTr="00547429">
        <w:trPr>
          <w:trHeight w:val="28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FBA952" w14:textId="77777777" w:rsidR="00547429" w:rsidRPr="00547429" w:rsidRDefault="00547429" w:rsidP="005474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54742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N:O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9B79A5" w14:textId="77777777" w:rsidR="00547429" w:rsidRPr="00547429" w:rsidRDefault="00547429" w:rsidP="005474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54742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AJ890350.1</w:t>
            </w:r>
          </w:p>
        </w:tc>
      </w:tr>
      <w:tr w:rsidR="00547429" w:rsidRPr="00547429" w14:paraId="2A423F4A" w14:textId="77777777" w:rsidTr="00547429">
        <w:trPr>
          <w:trHeight w:val="28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EDF626" w14:textId="77777777" w:rsidR="00547429" w:rsidRPr="00547429" w:rsidRDefault="00547429" w:rsidP="005474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54742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N:O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090644" w14:textId="77777777" w:rsidR="00547429" w:rsidRPr="00547429" w:rsidRDefault="00547429" w:rsidP="005474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54742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AM113988.1</w:t>
            </w:r>
          </w:p>
        </w:tc>
      </w:tr>
      <w:tr w:rsidR="00547429" w:rsidRPr="00547429" w14:paraId="2D0A2091" w14:textId="77777777" w:rsidTr="00547429">
        <w:trPr>
          <w:trHeight w:val="28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82B287" w14:textId="77777777" w:rsidR="00547429" w:rsidRPr="00547429" w:rsidRDefault="00547429" w:rsidP="005474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54742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N:O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07CB2C" w14:textId="77777777" w:rsidR="00547429" w:rsidRPr="00547429" w:rsidRDefault="00547429" w:rsidP="005474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54742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AY745491.1</w:t>
            </w:r>
          </w:p>
        </w:tc>
      </w:tr>
      <w:tr w:rsidR="00547429" w:rsidRPr="00547429" w14:paraId="03BE0BBA" w14:textId="77777777" w:rsidTr="00547429">
        <w:trPr>
          <w:trHeight w:val="28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901C63" w14:textId="77777777" w:rsidR="00547429" w:rsidRPr="00547429" w:rsidRDefault="00547429" w:rsidP="005474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54742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N:O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9DE744" w14:textId="77777777" w:rsidR="00547429" w:rsidRPr="00547429" w:rsidRDefault="00547429" w:rsidP="005474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54742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AY745492.1</w:t>
            </w:r>
          </w:p>
        </w:tc>
      </w:tr>
      <w:tr w:rsidR="00547429" w:rsidRPr="00547429" w14:paraId="06855B56" w14:textId="77777777" w:rsidTr="00547429">
        <w:trPr>
          <w:trHeight w:val="28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D480E4" w14:textId="77777777" w:rsidR="00547429" w:rsidRPr="00547429" w:rsidRDefault="00547429" w:rsidP="005474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54742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N:O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6165A5" w14:textId="77777777" w:rsidR="00547429" w:rsidRPr="00547429" w:rsidRDefault="00547429" w:rsidP="005474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54742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AY884985.1</w:t>
            </w:r>
          </w:p>
        </w:tc>
      </w:tr>
      <w:tr w:rsidR="00547429" w:rsidRPr="00547429" w14:paraId="0616208B" w14:textId="77777777" w:rsidTr="00547429">
        <w:trPr>
          <w:trHeight w:val="28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0DB767" w14:textId="77777777" w:rsidR="00547429" w:rsidRPr="00547429" w:rsidRDefault="00547429" w:rsidP="005474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54742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N:O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41B6FF" w14:textId="77777777" w:rsidR="00547429" w:rsidRPr="00547429" w:rsidRDefault="00547429" w:rsidP="005474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54742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DQ008213.1</w:t>
            </w:r>
          </w:p>
        </w:tc>
      </w:tr>
      <w:tr w:rsidR="00547429" w:rsidRPr="00547429" w14:paraId="6A072E44" w14:textId="77777777" w:rsidTr="00547429">
        <w:trPr>
          <w:trHeight w:val="28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EB280D" w14:textId="77777777" w:rsidR="00547429" w:rsidRPr="00547429" w:rsidRDefault="00547429" w:rsidP="005474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54742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N:O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6C2CFF" w14:textId="77777777" w:rsidR="00547429" w:rsidRPr="00547429" w:rsidRDefault="00547429" w:rsidP="005474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54742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DQ157178.1</w:t>
            </w:r>
          </w:p>
        </w:tc>
      </w:tr>
      <w:tr w:rsidR="00547429" w:rsidRPr="00547429" w14:paraId="169BE937" w14:textId="77777777" w:rsidTr="00547429">
        <w:trPr>
          <w:trHeight w:val="28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86DBD1" w14:textId="77777777" w:rsidR="00547429" w:rsidRPr="00547429" w:rsidRDefault="00547429" w:rsidP="005474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54742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N:O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ABB718" w14:textId="77777777" w:rsidR="00547429" w:rsidRPr="00547429" w:rsidRDefault="00547429" w:rsidP="005474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54742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DQ157179.1</w:t>
            </w:r>
          </w:p>
        </w:tc>
      </w:tr>
      <w:tr w:rsidR="00547429" w:rsidRPr="00547429" w14:paraId="5A636BB5" w14:textId="77777777" w:rsidTr="00547429">
        <w:trPr>
          <w:trHeight w:val="28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4EA01E" w14:textId="77777777" w:rsidR="00547429" w:rsidRPr="00547429" w:rsidRDefault="00547429" w:rsidP="005474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54742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N:O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61A77E" w14:textId="77777777" w:rsidR="00547429" w:rsidRPr="00547429" w:rsidRDefault="00547429" w:rsidP="005474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54742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EF026076.1</w:t>
            </w:r>
          </w:p>
        </w:tc>
      </w:tr>
      <w:tr w:rsidR="00547429" w:rsidRPr="00547429" w14:paraId="11F53275" w14:textId="77777777" w:rsidTr="00547429">
        <w:trPr>
          <w:trHeight w:val="28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27DDEA" w14:textId="77777777" w:rsidR="00547429" w:rsidRPr="00547429" w:rsidRDefault="00547429" w:rsidP="005474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54742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N:O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7927B6" w14:textId="77777777" w:rsidR="00547429" w:rsidRPr="00547429" w:rsidRDefault="00547429" w:rsidP="005474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54742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HE608963.1</w:t>
            </w:r>
          </w:p>
        </w:tc>
      </w:tr>
      <w:tr w:rsidR="00547429" w:rsidRPr="00547429" w14:paraId="5FFBA814" w14:textId="77777777" w:rsidTr="00547429">
        <w:trPr>
          <w:trHeight w:val="28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9D74F8" w14:textId="77777777" w:rsidR="00547429" w:rsidRPr="00547429" w:rsidRDefault="00547429" w:rsidP="005474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54742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N:O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9D05FD" w14:textId="77777777" w:rsidR="00547429" w:rsidRPr="00547429" w:rsidRDefault="00547429" w:rsidP="005474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54742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HE608964.1</w:t>
            </w:r>
          </w:p>
        </w:tc>
      </w:tr>
      <w:tr w:rsidR="00547429" w:rsidRPr="00547429" w14:paraId="2F75F7AA" w14:textId="77777777" w:rsidTr="00547429">
        <w:trPr>
          <w:trHeight w:val="28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6BFA0E" w14:textId="77777777" w:rsidR="00547429" w:rsidRPr="00547429" w:rsidRDefault="00547429" w:rsidP="005474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54742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N:O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64CF6A" w14:textId="77777777" w:rsidR="00547429" w:rsidRPr="00547429" w:rsidRDefault="00547429" w:rsidP="005474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54742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HM991454.1</w:t>
            </w:r>
          </w:p>
        </w:tc>
      </w:tr>
      <w:tr w:rsidR="00547429" w:rsidRPr="00547429" w14:paraId="46EA36D8" w14:textId="77777777" w:rsidTr="00547429">
        <w:trPr>
          <w:trHeight w:val="28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AB0CA6" w14:textId="77777777" w:rsidR="00547429" w:rsidRPr="00547429" w:rsidRDefault="00547429" w:rsidP="005474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54742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N:O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11189E" w14:textId="77777777" w:rsidR="00547429" w:rsidRPr="00547429" w:rsidRDefault="00547429" w:rsidP="005474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54742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HQ912862.1</w:t>
            </w:r>
          </w:p>
        </w:tc>
      </w:tr>
      <w:tr w:rsidR="00547429" w:rsidRPr="00547429" w14:paraId="440C0915" w14:textId="77777777" w:rsidTr="00547429">
        <w:trPr>
          <w:trHeight w:val="28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46E752" w14:textId="77777777" w:rsidR="00547429" w:rsidRPr="00547429" w:rsidRDefault="00547429" w:rsidP="005474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54742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N:O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24E904" w14:textId="77777777" w:rsidR="00547429" w:rsidRPr="00547429" w:rsidRDefault="00547429" w:rsidP="005474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54742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HQ912863.1</w:t>
            </w:r>
          </w:p>
        </w:tc>
      </w:tr>
      <w:tr w:rsidR="00547429" w:rsidRPr="00547429" w14:paraId="09B1B3E8" w14:textId="77777777" w:rsidTr="00547429">
        <w:trPr>
          <w:trHeight w:val="28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C5412C" w14:textId="77777777" w:rsidR="00547429" w:rsidRPr="00547429" w:rsidRDefault="00547429" w:rsidP="005474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54742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N:O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6206F4" w14:textId="77777777" w:rsidR="00547429" w:rsidRPr="00547429" w:rsidRDefault="00547429" w:rsidP="005474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54742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HQ912866.1</w:t>
            </w:r>
          </w:p>
        </w:tc>
      </w:tr>
      <w:tr w:rsidR="00547429" w:rsidRPr="00547429" w14:paraId="6E40F837" w14:textId="77777777" w:rsidTr="00547429">
        <w:trPr>
          <w:trHeight w:val="28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4F8907" w14:textId="77777777" w:rsidR="00547429" w:rsidRPr="00547429" w:rsidRDefault="00547429" w:rsidP="005474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54742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N:O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48786E" w14:textId="77777777" w:rsidR="00547429" w:rsidRPr="00547429" w:rsidRDefault="00547429" w:rsidP="005474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54742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HQ912868.1</w:t>
            </w:r>
          </w:p>
        </w:tc>
      </w:tr>
      <w:tr w:rsidR="00547429" w:rsidRPr="00547429" w14:paraId="05BB9DCE" w14:textId="77777777" w:rsidTr="00547429">
        <w:trPr>
          <w:trHeight w:val="28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7F3CA2" w14:textId="77777777" w:rsidR="00547429" w:rsidRPr="00547429" w:rsidRDefault="00547429" w:rsidP="005474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54742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N:O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45E6FF" w14:textId="77777777" w:rsidR="00547429" w:rsidRPr="00547429" w:rsidRDefault="00547429" w:rsidP="005474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54742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HQ912870.1</w:t>
            </w:r>
          </w:p>
        </w:tc>
      </w:tr>
      <w:tr w:rsidR="00547429" w:rsidRPr="00547429" w14:paraId="3F85D229" w14:textId="77777777" w:rsidTr="00547429">
        <w:trPr>
          <w:trHeight w:val="28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A1A129" w14:textId="77777777" w:rsidR="00547429" w:rsidRPr="00547429" w:rsidRDefault="00547429" w:rsidP="005474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54742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N:O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B053A6" w14:textId="77777777" w:rsidR="00547429" w:rsidRPr="00547429" w:rsidRDefault="00547429" w:rsidP="005474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54742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HQ912871.1</w:t>
            </w:r>
          </w:p>
        </w:tc>
      </w:tr>
      <w:tr w:rsidR="00547429" w:rsidRPr="00547429" w14:paraId="658FE0C4" w14:textId="77777777" w:rsidTr="00547429">
        <w:trPr>
          <w:trHeight w:val="28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DC33FB" w14:textId="77777777" w:rsidR="00547429" w:rsidRPr="00547429" w:rsidRDefault="00547429" w:rsidP="005474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54742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N:O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C2E9CB" w14:textId="77777777" w:rsidR="00547429" w:rsidRPr="00547429" w:rsidRDefault="00547429" w:rsidP="005474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54742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HQ912872.1</w:t>
            </w:r>
          </w:p>
        </w:tc>
      </w:tr>
      <w:tr w:rsidR="00547429" w:rsidRPr="00547429" w14:paraId="72D6F5F7" w14:textId="77777777" w:rsidTr="00547429">
        <w:trPr>
          <w:trHeight w:val="28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AEBF1B" w14:textId="77777777" w:rsidR="00547429" w:rsidRPr="00547429" w:rsidRDefault="00547429" w:rsidP="005474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54742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N:O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E64AF8" w14:textId="77777777" w:rsidR="00547429" w:rsidRPr="00547429" w:rsidRDefault="00547429" w:rsidP="005474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54742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HQ912896.1</w:t>
            </w:r>
          </w:p>
        </w:tc>
      </w:tr>
      <w:tr w:rsidR="00547429" w:rsidRPr="00547429" w14:paraId="71CA7CA8" w14:textId="77777777" w:rsidTr="00547429">
        <w:trPr>
          <w:trHeight w:val="28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A6F7D2" w14:textId="77777777" w:rsidR="00547429" w:rsidRPr="00547429" w:rsidRDefault="00547429" w:rsidP="005474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54742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N:O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7E0D22" w14:textId="77777777" w:rsidR="00547429" w:rsidRPr="00547429" w:rsidRDefault="00547429" w:rsidP="005474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54742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JF795485.1</w:t>
            </w:r>
          </w:p>
        </w:tc>
      </w:tr>
      <w:tr w:rsidR="00547429" w:rsidRPr="00547429" w14:paraId="4A282D83" w14:textId="77777777" w:rsidTr="00547429">
        <w:trPr>
          <w:trHeight w:val="28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1D38CA" w14:textId="77777777" w:rsidR="00547429" w:rsidRPr="00547429" w:rsidRDefault="00547429" w:rsidP="005474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54742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N:O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184551" w14:textId="77777777" w:rsidR="00547429" w:rsidRPr="00547429" w:rsidRDefault="00547429" w:rsidP="005474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54742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JF927750.1</w:t>
            </w:r>
          </w:p>
        </w:tc>
      </w:tr>
      <w:tr w:rsidR="00547429" w:rsidRPr="00547429" w14:paraId="1A44B27F" w14:textId="77777777" w:rsidTr="00547429">
        <w:trPr>
          <w:trHeight w:val="28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66D0D6" w14:textId="77777777" w:rsidR="00547429" w:rsidRPr="00547429" w:rsidRDefault="00547429" w:rsidP="005474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54742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N:O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6657D7" w14:textId="77777777" w:rsidR="00547429" w:rsidRPr="00547429" w:rsidRDefault="00547429" w:rsidP="005474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54742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JF927751.1</w:t>
            </w:r>
          </w:p>
        </w:tc>
      </w:tr>
      <w:tr w:rsidR="00547429" w:rsidRPr="00547429" w14:paraId="1697D7C5" w14:textId="77777777" w:rsidTr="00547429">
        <w:trPr>
          <w:trHeight w:val="28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805F05" w14:textId="77777777" w:rsidR="00547429" w:rsidRPr="00547429" w:rsidRDefault="00547429" w:rsidP="005474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54742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N:O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CA1516" w14:textId="77777777" w:rsidR="00547429" w:rsidRPr="00547429" w:rsidRDefault="00547429" w:rsidP="005474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54742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JF927753.1</w:t>
            </w:r>
          </w:p>
        </w:tc>
      </w:tr>
      <w:tr w:rsidR="00547429" w:rsidRPr="00547429" w14:paraId="21685396" w14:textId="77777777" w:rsidTr="00547429">
        <w:trPr>
          <w:trHeight w:val="28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3D4DD2" w14:textId="77777777" w:rsidR="00547429" w:rsidRPr="00547429" w:rsidRDefault="00547429" w:rsidP="005474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54742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N:O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DF6666" w14:textId="77777777" w:rsidR="00547429" w:rsidRPr="00547429" w:rsidRDefault="00547429" w:rsidP="005474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54742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JF927754.1</w:t>
            </w:r>
          </w:p>
        </w:tc>
      </w:tr>
      <w:tr w:rsidR="00547429" w:rsidRPr="00547429" w14:paraId="3FB9F9BC" w14:textId="77777777" w:rsidTr="00547429">
        <w:trPr>
          <w:trHeight w:val="28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5B7723" w14:textId="77777777" w:rsidR="00547429" w:rsidRPr="00547429" w:rsidRDefault="00547429" w:rsidP="005474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54742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N:O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F644CB" w14:textId="77777777" w:rsidR="00547429" w:rsidRPr="00547429" w:rsidRDefault="00547429" w:rsidP="005474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54742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JF927755.1</w:t>
            </w:r>
          </w:p>
        </w:tc>
      </w:tr>
      <w:tr w:rsidR="00547429" w:rsidRPr="00547429" w14:paraId="2506EBF0" w14:textId="77777777" w:rsidTr="00547429">
        <w:trPr>
          <w:trHeight w:val="28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AE80E7" w14:textId="77777777" w:rsidR="00547429" w:rsidRPr="00547429" w:rsidRDefault="00547429" w:rsidP="005474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54742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N:O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94156E" w14:textId="77777777" w:rsidR="00547429" w:rsidRPr="00547429" w:rsidRDefault="00547429" w:rsidP="005474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54742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JF927758.1</w:t>
            </w:r>
          </w:p>
        </w:tc>
      </w:tr>
      <w:tr w:rsidR="00547429" w:rsidRPr="00547429" w14:paraId="28DDC834" w14:textId="77777777" w:rsidTr="00547429">
        <w:trPr>
          <w:trHeight w:val="28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961AE6" w14:textId="77777777" w:rsidR="00547429" w:rsidRPr="00547429" w:rsidRDefault="00547429" w:rsidP="005474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54742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N:O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92B2AF" w14:textId="77777777" w:rsidR="00547429" w:rsidRPr="00547429" w:rsidRDefault="00547429" w:rsidP="005474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54742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JF927760.1</w:t>
            </w:r>
          </w:p>
        </w:tc>
      </w:tr>
      <w:tr w:rsidR="00547429" w:rsidRPr="00547429" w14:paraId="4FC7DBDE" w14:textId="77777777" w:rsidTr="00547429">
        <w:trPr>
          <w:trHeight w:val="28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564A8E" w14:textId="77777777" w:rsidR="00547429" w:rsidRPr="00547429" w:rsidRDefault="00547429" w:rsidP="005474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54742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N:O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77175C" w14:textId="77777777" w:rsidR="00547429" w:rsidRPr="00547429" w:rsidRDefault="00547429" w:rsidP="005474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54742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JF927762.1</w:t>
            </w:r>
          </w:p>
        </w:tc>
      </w:tr>
      <w:tr w:rsidR="00547429" w:rsidRPr="00547429" w14:paraId="6F1EBDD6" w14:textId="77777777" w:rsidTr="00547429">
        <w:trPr>
          <w:trHeight w:val="28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4ABD5F" w14:textId="77777777" w:rsidR="00547429" w:rsidRPr="00547429" w:rsidRDefault="00547429" w:rsidP="005474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54742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N:O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4FCAAA" w14:textId="77777777" w:rsidR="00547429" w:rsidRPr="00547429" w:rsidRDefault="00547429" w:rsidP="005474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54742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JQ924286.1</w:t>
            </w:r>
          </w:p>
        </w:tc>
      </w:tr>
      <w:tr w:rsidR="00547429" w:rsidRPr="00547429" w14:paraId="31D50FA8" w14:textId="77777777" w:rsidTr="00547429">
        <w:trPr>
          <w:trHeight w:val="28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65B21B" w14:textId="77777777" w:rsidR="00547429" w:rsidRPr="00547429" w:rsidRDefault="00547429" w:rsidP="005474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54742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N:O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6E76EC" w14:textId="77777777" w:rsidR="00547429" w:rsidRPr="00547429" w:rsidRDefault="00547429" w:rsidP="005474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54742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JQ969039.1</w:t>
            </w:r>
          </w:p>
        </w:tc>
      </w:tr>
      <w:tr w:rsidR="00547429" w:rsidRPr="00547429" w14:paraId="6FCDBF73" w14:textId="77777777" w:rsidTr="00547429">
        <w:trPr>
          <w:trHeight w:val="28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C6644A" w14:textId="77777777" w:rsidR="00547429" w:rsidRPr="00547429" w:rsidRDefault="00547429" w:rsidP="005474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54742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N:O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0256EE" w14:textId="77777777" w:rsidR="00547429" w:rsidRPr="00547429" w:rsidRDefault="00547429" w:rsidP="005474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54742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JQ969040.1</w:t>
            </w:r>
          </w:p>
        </w:tc>
      </w:tr>
      <w:tr w:rsidR="00547429" w:rsidRPr="00547429" w14:paraId="09214767" w14:textId="77777777" w:rsidTr="00547429">
        <w:trPr>
          <w:trHeight w:val="28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369A8F" w14:textId="77777777" w:rsidR="00547429" w:rsidRPr="00547429" w:rsidRDefault="00547429" w:rsidP="005474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54742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N:O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D43C7D" w14:textId="77777777" w:rsidR="00547429" w:rsidRPr="00547429" w:rsidRDefault="00547429" w:rsidP="005474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54742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JQ969041.1</w:t>
            </w:r>
          </w:p>
        </w:tc>
      </w:tr>
      <w:tr w:rsidR="00547429" w:rsidRPr="00547429" w14:paraId="4DB60BE5" w14:textId="77777777" w:rsidTr="00547429">
        <w:trPr>
          <w:trHeight w:val="28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BCF28A" w14:textId="77777777" w:rsidR="00547429" w:rsidRPr="00547429" w:rsidRDefault="00547429" w:rsidP="005474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54742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N:O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B173D8" w14:textId="77777777" w:rsidR="00547429" w:rsidRPr="00547429" w:rsidRDefault="00547429" w:rsidP="005474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54742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KJ634023.1</w:t>
            </w:r>
          </w:p>
        </w:tc>
      </w:tr>
      <w:tr w:rsidR="00547429" w:rsidRPr="00547429" w14:paraId="56629235" w14:textId="77777777" w:rsidTr="00547429">
        <w:trPr>
          <w:trHeight w:val="28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F335A5" w14:textId="77777777" w:rsidR="00547429" w:rsidRPr="00547429" w:rsidRDefault="00547429" w:rsidP="005474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54742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NT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5DD289" w14:textId="77777777" w:rsidR="00547429" w:rsidRPr="00547429" w:rsidRDefault="00547429" w:rsidP="005474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54742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AB185833.1</w:t>
            </w:r>
          </w:p>
        </w:tc>
      </w:tr>
      <w:tr w:rsidR="00547429" w:rsidRPr="00547429" w14:paraId="7FB240E8" w14:textId="77777777" w:rsidTr="00547429">
        <w:trPr>
          <w:trHeight w:val="28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8FDD30" w14:textId="77777777" w:rsidR="00547429" w:rsidRPr="00547429" w:rsidRDefault="00547429" w:rsidP="005474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54742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lastRenderedPageBreak/>
              <w:t>NT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253D6D" w14:textId="77777777" w:rsidR="00547429" w:rsidRPr="00547429" w:rsidRDefault="00547429" w:rsidP="005474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54742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AB270705.1</w:t>
            </w:r>
          </w:p>
        </w:tc>
      </w:tr>
      <w:tr w:rsidR="00547429" w:rsidRPr="00547429" w14:paraId="42761632" w14:textId="77777777" w:rsidTr="00547429">
        <w:trPr>
          <w:trHeight w:val="28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70FAF7" w14:textId="77777777" w:rsidR="00547429" w:rsidRPr="00547429" w:rsidRDefault="00547429" w:rsidP="005474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54742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NT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58CB25" w14:textId="77777777" w:rsidR="00547429" w:rsidRPr="00547429" w:rsidRDefault="00547429" w:rsidP="005474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54742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AB461450.1</w:t>
            </w:r>
          </w:p>
        </w:tc>
      </w:tr>
      <w:tr w:rsidR="00547429" w:rsidRPr="00547429" w14:paraId="4A214AE3" w14:textId="77777777" w:rsidTr="00547429">
        <w:trPr>
          <w:trHeight w:val="28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3E4824" w14:textId="77777777" w:rsidR="00547429" w:rsidRPr="00547429" w:rsidRDefault="00547429" w:rsidP="005474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54742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NT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626DF6" w14:textId="77777777" w:rsidR="00547429" w:rsidRPr="00547429" w:rsidRDefault="00547429" w:rsidP="005474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54742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AB461451.1</w:t>
            </w:r>
          </w:p>
        </w:tc>
      </w:tr>
      <w:tr w:rsidR="00547429" w:rsidRPr="00547429" w14:paraId="7D01F663" w14:textId="77777777" w:rsidTr="00547429">
        <w:trPr>
          <w:trHeight w:val="28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42BC1B" w14:textId="77777777" w:rsidR="00547429" w:rsidRPr="00547429" w:rsidRDefault="00547429" w:rsidP="005474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54742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NT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37493F" w14:textId="77777777" w:rsidR="00547429" w:rsidRPr="00547429" w:rsidRDefault="00547429" w:rsidP="005474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54742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AB461452.1</w:t>
            </w:r>
          </w:p>
        </w:tc>
      </w:tr>
      <w:tr w:rsidR="00547429" w:rsidRPr="00547429" w14:paraId="33E88C9F" w14:textId="77777777" w:rsidTr="00547429">
        <w:trPr>
          <w:trHeight w:val="28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562196" w14:textId="77777777" w:rsidR="00547429" w:rsidRPr="00547429" w:rsidRDefault="00547429" w:rsidP="005474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54742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NT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534771" w14:textId="77777777" w:rsidR="00547429" w:rsidRPr="00547429" w:rsidRDefault="00547429" w:rsidP="005474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54742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AB461453.1</w:t>
            </w:r>
          </w:p>
        </w:tc>
      </w:tr>
      <w:tr w:rsidR="00547429" w:rsidRPr="00547429" w14:paraId="6243DB62" w14:textId="77777777" w:rsidTr="00547429">
        <w:trPr>
          <w:trHeight w:val="28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67900B" w14:textId="77777777" w:rsidR="00547429" w:rsidRPr="00547429" w:rsidRDefault="00547429" w:rsidP="005474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54742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NT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0DDF7F" w14:textId="77777777" w:rsidR="00547429" w:rsidRPr="00547429" w:rsidRDefault="00547429" w:rsidP="005474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54742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AB461454.1</w:t>
            </w:r>
          </w:p>
        </w:tc>
      </w:tr>
      <w:tr w:rsidR="00547429" w:rsidRPr="00547429" w14:paraId="1849EA88" w14:textId="77777777" w:rsidTr="00547429">
        <w:trPr>
          <w:trHeight w:val="28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442D0B" w14:textId="77777777" w:rsidR="00547429" w:rsidRPr="00547429" w:rsidRDefault="00547429" w:rsidP="005474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54742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NT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80F529" w14:textId="77777777" w:rsidR="00547429" w:rsidRPr="00547429" w:rsidRDefault="00547429" w:rsidP="005474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54742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AB702945.1</w:t>
            </w:r>
          </w:p>
        </w:tc>
      </w:tr>
      <w:tr w:rsidR="00547429" w:rsidRPr="00547429" w14:paraId="120170E4" w14:textId="77777777" w:rsidTr="00547429">
        <w:trPr>
          <w:trHeight w:val="28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B72591" w14:textId="77777777" w:rsidR="00547429" w:rsidRPr="00547429" w:rsidRDefault="00547429" w:rsidP="005474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54742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NT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29146E" w14:textId="77777777" w:rsidR="00547429" w:rsidRPr="00547429" w:rsidRDefault="00547429" w:rsidP="005474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54742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AB711143.1</w:t>
            </w:r>
          </w:p>
        </w:tc>
      </w:tr>
      <w:tr w:rsidR="00547429" w:rsidRPr="00547429" w14:paraId="479155E5" w14:textId="77777777" w:rsidTr="00547429">
        <w:trPr>
          <w:trHeight w:val="28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54A5C1" w14:textId="77777777" w:rsidR="00547429" w:rsidRPr="00547429" w:rsidRDefault="00547429" w:rsidP="005474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54742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NT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67CF88" w14:textId="77777777" w:rsidR="00547429" w:rsidRPr="00547429" w:rsidRDefault="00547429" w:rsidP="005474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54742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AB711145.1</w:t>
            </w:r>
          </w:p>
        </w:tc>
      </w:tr>
      <w:tr w:rsidR="00547429" w:rsidRPr="00547429" w14:paraId="7C30C8EE" w14:textId="77777777" w:rsidTr="00547429">
        <w:trPr>
          <w:trHeight w:val="28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990297" w14:textId="77777777" w:rsidR="00547429" w:rsidRPr="00547429" w:rsidRDefault="00547429" w:rsidP="005474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54742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NT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0530DF" w14:textId="77777777" w:rsidR="00547429" w:rsidRPr="00547429" w:rsidRDefault="00547429" w:rsidP="005474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54742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AB711146.1</w:t>
            </w:r>
          </w:p>
        </w:tc>
      </w:tr>
      <w:tr w:rsidR="00547429" w:rsidRPr="00547429" w14:paraId="0C02CA05" w14:textId="77777777" w:rsidTr="00547429">
        <w:trPr>
          <w:trHeight w:val="28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993E34" w14:textId="77777777" w:rsidR="00547429" w:rsidRPr="00547429" w:rsidRDefault="00547429" w:rsidP="005474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54742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NT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F458E2" w14:textId="77777777" w:rsidR="00547429" w:rsidRPr="00547429" w:rsidRDefault="00547429" w:rsidP="005474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54742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AJ585342.1</w:t>
            </w:r>
          </w:p>
        </w:tc>
      </w:tr>
      <w:tr w:rsidR="00547429" w:rsidRPr="00547429" w14:paraId="655563C2" w14:textId="77777777" w:rsidTr="00547429">
        <w:trPr>
          <w:trHeight w:val="28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0CD54A" w14:textId="77777777" w:rsidR="00547429" w:rsidRPr="00547429" w:rsidRDefault="00547429" w:rsidP="005474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54742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NT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5F6FEC" w14:textId="77777777" w:rsidR="00547429" w:rsidRPr="00547429" w:rsidRDefault="00547429" w:rsidP="005474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54742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AJ889866.1</w:t>
            </w:r>
          </w:p>
        </w:tc>
      </w:tr>
      <w:tr w:rsidR="00547429" w:rsidRPr="00547429" w14:paraId="13DA7F71" w14:textId="77777777" w:rsidTr="00547429">
        <w:trPr>
          <w:trHeight w:val="28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E0FE11" w14:textId="77777777" w:rsidR="00547429" w:rsidRPr="00547429" w:rsidRDefault="00547429" w:rsidP="005474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54742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NT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7F9DEE" w14:textId="77777777" w:rsidR="00547429" w:rsidRPr="00547429" w:rsidRDefault="00547429" w:rsidP="005474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54742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AJ889867.1</w:t>
            </w:r>
          </w:p>
        </w:tc>
      </w:tr>
      <w:tr w:rsidR="00547429" w:rsidRPr="00547429" w14:paraId="28273098" w14:textId="77777777" w:rsidTr="00547429">
        <w:trPr>
          <w:trHeight w:val="28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57CC92" w14:textId="77777777" w:rsidR="00547429" w:rsidRPr="00547429" w:rsidRDefault="00547429" w:rsidP="005474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54742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NT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4FD190" w14:textId="77777777" w:rsidR="00547429" w:rsidRPr="00547429" w:rsidRDefault="00547429" w:rsidP="005474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54742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AJ890342.1</w:t>
            </w:r>
          </w:p>
        </w:tc>
      </w:tr>
      <w:tr w:rsidR="00547429" w:rsidRPr="00547429" w14:paraId="056E007E" w14:textId="77777777" w:rsidTr="00547429">
        <w:trPr>
          <w:trHeight w:val="28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80024E" w14:textId="77777777" w:rsidR="00547429" w:rsidRPr="00547429" w:rsidRDefault="00547429" w:rsidP="005474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54742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NT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E50E9B" w14:textId="77777777" w:rsidR="00547429" w:rsidRPr="00547429" w:rsidRDefault="00547429" w:rsidP="005474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54742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AJ890343.1</w:t>
            </w:r>
          </w:p>
        </w:tc>
      </w:tr>
      <w:tr w:rsidR="00547429" w:rsidRPr="00547429" w14:paraId="0E7DBCD0" w14:textId="77777777" w:rsidTr="00547429">
        <w:trPr>
          <w:trHeight w:val="28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15A460" w14:textId="77777777" w:rsidR="00547429" w:rsidRPr="00547429" w:rsidRDefault="00547429" w:rsidP="005474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54742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NT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4FD3D1" w14:textId="77777777" w:rsidR="00547429" w:rsidRPr="00547429" w:rsidRDefault="00547429" w:rsidP="005474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54742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AJ890344.1</w:t>
            </w:r>
          </w:p>
        </w:tc>
      </w:tr>
      <w:tr w:rsidR="00547429" w:rsidRPr="00547429" w14:paraId="0C7FAE05" w14:textId="77777777" w:rsidTr="00547429">
        <w:trPr>
          <w:trHeight w:val="28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C140C5" w14:textId="77777777" w:rsidR="00547429" w:rsidRPr="00547429" w:rsidRDefault="00547429" w:rsidP="005474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54742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NT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DE8ACC" w14:textId="77777777" w:rsidR="00547429" w:rsidRPr="00547429" w:rsidRDefault="00547429" w:rsidP="005474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54742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AJ890345.1</w:t>
            </w:r>
          </w:p>
        </w:tc>
      </w:tr>
      <w:tr w:rsidR="00547429" w:rsidRPr="00547429" w14:paraId="10B65A06" w14:textId="77777777" w:rsidTr="00547429">
        <w:trPr>
          <w:trHeight w:val="28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43BDAD" w14:textId="77777777" w:rsidR="00547429" w:rsidRPr="00547429" w:rsidRDefault="00547429" w:rsidP="005474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54742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NT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D050BD" w14:textId="77777777" w:rsidR="00547429" w:rsidRPr="00547429" w:rsidRDefault="00547429" w:rsidP="005474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54742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AJ890347.1</w:t>
            </w:r>
          </w:p>
        </w:tc>
      </w:tr>
      <w:tr w:rsidR="00547429" w:rsidRPr="00547429" w14:paraId="79F3D9FD" w14:textId="77777777" w:rsidTr="00547429">
        <w:trPr>
          <w:trHeight w:val="28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A85938" w14:textId="77777777" w:rsidR="00547429" w:rsidRPr="00547429" w:rsidRDefault="00547429" w:rsidP="005474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54742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NT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73864B" w14:textId="77777777" w:rsidR="00547429" w:rsidRPr="00547429" w:rsidRDefault="00547429" w:rsidP="005474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54742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AY884982.1</w:t>
            </w:r>
          </w:p>
        </w:tc>
      </w:tr>
      <w:tr w:rsidR="00547429" w:rsidRPr="00547429" w14:paraId="3B398D79" w14:textId="77777777" w:rsidTr="00547429">
        <w:trPr>
          <w:trHeight w:val="28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FEAA96" w14:textId="77777777" w:rsidR="00547429" w:rsidRPr="00547429" w:rsidRDefault="00547429" w:rsidP="005474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54742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NT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E2F0B8" w14:textId="77777777" w:rsidR="00547429" w:rsidRPr="00547429" w:rsidRDefault="00547429" w:rsidP="005474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54742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EF016294.1</w:t>
            </w:r>
          </w:p>
        </w:tc>
      </w:tr>
      <w:tr w:rsidR="00547429" w:rsidRPr="00547429" w14:paraId="3B6F69DB" w14:textId="77777777" w:rsidTr="00547429">
        <w:trPr>
          <w:trHeight w:val="28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F53180" w14:textId="77777777" w:rsidR="00547429" w:rsidRPr="00547429" w:rsidRDefault="00547429" w:rsidP="005474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54742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NT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78CD79" w14:textId="77777777" w:rsidR="00547429" w:rsidRPr="00547429" w:rsidRDefault="00547429" w:rsidP="005474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54742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EF026075.1</w:t>
            </w:r>
          </w:p>
        </w:tc>
      </w:tr>
      <w:tr w:rsidR="00547429" w:rsidRPr="00547429" w14:paraId="053825FC" w14:textId="77777777" w:rsidTr="00547429">
        <w:trPr>
          <w:trHeight w:val="28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3CDAAA" w14:textId="77777777" w:rsidR="00547429" w:rsidRPr="00547429" w:rsidRDefault="00547429" w:rsidP="005474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54742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NT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9D7903" w14:textId="77777777" w:rsidR="00547429" w:rsidRPr="00547429" w:rsidRDefault="00547429" w:rsidP="005474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54742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FJ204164.1</w:t>
            </w:r>
          </w:p>
        </w:tc>
      </w:tr>
      <w:tr w:rsidR="00547429" w:rsidRPr="00547429" w14:paraId="14C1999F" w14:textId="77777777" w:rsidTr="00547429">
        <w:trPr>
          <w:trHeight w:val="28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15E95F" w14:textId="77777777" w:rsidR="00547429" w:rsidRPr="00547429" w:rsidRDefault="00547429" w:rsidP="005474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54742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NT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A6BD87" w14:textId="77777777" w:rsidR="00547429" w:rsidRPr="00547429" w:rsidRDefault="00547429" w:rsidP="005474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54742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FJ204165.1</w:t>
            </w:r>
          </w:p>
        </w:tc>
      </w:tr>
      <w:tr w:rsidR="00547429" w:rsidRPr="00547429" w14:paraId="774CDEDF" w14:textId="77777777" w:rsidTr="00547429">
        <w:trPr>
          <w:trHeight w:val="28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2F175E" w14:textId="77777777" w:rsidR="00547429" w:rsidRPr="00547429" w:rsidRDefault="00547429" w:rsidP="005474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54742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NT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A04A3D" w14:textId="77777777" w:rsidR="00547429" w:rsidRPr="00547429" w:rsidRDefault="00547429" w:rsidP="005474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54742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FJ204166.1</w:t>
            </w:r>
          </w:p>
        </w:tc>
      </w:tr>
      <w:tr w:rsidR="00547429" w:rsidRPr="00547429" w14:paraId="2837C86E" w14:textId="77777777" w:rsidTr="00547429">
        <w:trPr>
          <w:trHeight w:val="28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0F139C" w14:textId="77777777" w:rsidR="00547429" w:rsidRPr="00547429" w:rsidRDefault="00547429" w:rsidP="005474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54742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NT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703896" w14:textId="77777777" w:rsidR="00547429" w:rsidRPr="00547429" w:rsidRDefault="00547429" w:rsidP="005474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54742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GQ200836.1</w:t>
            </w:r>
          </w:p>
        </w:tc>
      </w:tr>
      <w:tr w:rsidR="00547429" w:rsidRPr="00547429" w14:paraId="554B513A" w14:textId="77777777" w:rsidTr="00547429">
        <w:trPr>
          <w:trHeight w:val="28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10FA33" w14:textId="77777777" w:rsidR="00547429" w:rsidRPr="00547429" w:rsidRDefault="00547429" w:rsidP="005474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54742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NT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5B795A" w14:textId="77777777" w:rsidR="00547429" w:rsidRPr="00547429" w:rsidRDefault="00547429" w:rsidP="005474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54742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HG810949.1</w:t>
            </w:r>
          </w:p>
        </w:tc>
      </w:tr>
      <w:tr w:rsidR="00547429" w:rsidRPr="00547429" w14:paraId="7C3B8CAF" w14:textId="77777777" w:rsidTr="00547429">
        <w:trPr>
          <w:trHeight w:val="28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780E9D" w14:textId="77777777" w:rsidR="00547429" w:rsidRPr="00547429" w:rsidRDefault="00547429" w:rsidP="005474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54742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NT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D57022" w14:textId="77777777" w:rsidR="00547429" w:rsidRPr="00547429" w:rsidRDefault="00547429" w:rsidP="005474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54742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HG810950.1</w:t>
            </w:r>
          </w:p>
        </w:tc>
      </w:tr>
      <w:tr w:rsidR="00547429" w:rsidRPr="00547429" w14:paraId="21E5A43C" w14:textId="77777777" w:rsidTr="00547429">
        <w:trPr>
          <w:trHeight w:val="28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910898" w14:textId="77777777" w:rsidR="00547429" w:rsidRPr="00547429" w:rsidRDefault="00547429" w:rsidP="005474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54742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NT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035BCD" w14:textId="77777777" w:rsidR="00547429" w:rsidRPr="00547429" w:rsidRDefault="00547429" w:rsidP="005474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54742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HG810951.1</w:t>
            </w:r>
          </w:p>
        </w:tc>
      </w:tr>
      <w:tr w:rsidR="00547429" w:rsidRPr="00547429" w14:paraId="1B401A13" w14:textId="77777777" w:rsidTr="00547429">
        <w:trPr>
          <w:trHeight w:val="28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DA66B2" w14:textId="77777777" w:rsidR="00547429" w:rsidRPr="00547429" w:rsidRDefault="00547429" w:rsidP="005474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54742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NT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A2666C" w14:textId="77777777" w:rsidR="00547429" w:rsidRPr="00547429" w:rsidRDefault="00547429" w:rsidP="005474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54742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HG810952.1</w:t>
            </w:r>
          </w:p>
        </w:tc>
      </w:tr>
      <w:tr w:rsidR="00547429" w:rsidRPr="00547429" w14:paraId="1B7B0B85" w14:textId="77777777" w:rsidTr="00547429">
        <w:trPr>
          <w:trHeight w:val="28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351768" w14:textId="77777777" w:rsidR="00547429" w:rsidRPr="00547429" w:rsidRDefault="00547429" w:rsidP="005474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54742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NT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CFB5B7" w14:textId="77777777" w:rsidR="00547429" w:rsidRPr="00547429" w:rsidRDefault="00547429" w:rsidP="005474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54742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HM590405.1</w:t>
            </w:r>
          </w:p>
        </w:tc>
      </w:tr>
      <w:tr w:rsidR="00547429" w:rsidRPr="00547429" w14:paraId="1693FB8F" w14:textId="77777777" w:rsidTr="00547429">
        <w:trPr>
          <w:trHeight w:val="28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759F38" w14:textId="77777777" w:rsidR="00547429" w:rsidRPr="00547429" w:rsidRDefault="00547429" w:rsidP="005474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54742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NT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6A0022" w14:textId="77777777" w:rsidR="00547429" w:rsidRPr="00547429" w:rsidRDefault="00547429" w:rsidP="005474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54742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HM590406.1</w:t>
            </w:r>
          </w:p>
        </w:tc>
      </w:tr>
      <w:tr w:rsidR="00547429" w:rsidRPr="00547429" w14:paraId="62ED67E7" w14:textId="77777777" w:rsidTr="00547429">
        <w:trPr>
          <w:trHeight w:val="28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26634F" w14:textId="77777777" w:rsidR="00547429" w:rsidRPr="00547429" w:rsidRDefault="00547429" w:rsidP="005474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54742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NT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BC96AE" w14:textId="77777777" w:rsidR="00547429" w:rsidRPr="00547429" w:rsidRDefault="00547429" w:rsidP="005474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54742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HQ631374.1</w:t>
            </w:r>
          </w:p>
        </w:tc>
      </w:tr>
      <w:tr w:rsidR="00547429" w:rsidRPr="00547429" w14:paraId="0DA45257" w14:textId="77777777" w:rsidTr="00547429">
        <w:trPr>
          <w:trHeight w:val="28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B7E8D3" w14:textId="77777777" w:rsidR="00547429" w:rsidRPr="00547429" w:rsidRDefault="00547429" w:rsidP="005474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54742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NT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6BD3AC" w14:textId="77777777" w:rsidR="00547429" w:rsidRPr="00547429" w:rsidRDefault="00547429" w:rsidP="005474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54742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HQ912869.1</w:t>
            </w:r>
          </w:p>
        </w:tc>
      </w:tr>
      <w:tr w:rsidR="00547429" w:rsidRPr="00547429" w14:paraId="04568608" w14:textId="77777777" w:rsidTr="00547429">
        <w:trPr>
          <w:trHeight w:val="28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F799CF" w14:textId="77777777" w:rsidR="00547429" w:rsidRPr="00547429" w:rsidRDefault="00547429" w:rsidP="005474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54742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NT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D4A1F7" w14:textId="77777777" w:rsidR="00547429" w:rsidRPr="00547429" w:rsidRDefault="00547429" w:rsidP="005474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54742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JF927749.1</w:t>
            </w:r>
          </w:p>
        </w:tc>
      </w:tr>
      <w:tr w:rsidR="00547429" w:rsidRPr="00547429" w14:paraId="48212FF2" w14:textId="77777777" w:rsidTr="00547429">
        <w:trPr>
          <w:trHeight w:val="28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6099C8" w14:textId="77777777" w:rsidR="00547429" w:rsidRPr="00547429" w:rsidRDefault="00547429" w:rsidP="005474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54742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NT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F83BF6" w14:textId="77777777" w:rsidR="00547429" w:rsidRPr="00547429" w:rsidRDefault="00547429" w:rsidP="005474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54742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JF927752.1</w:t>
            </w:r>
          </w:p>
        </w:tc>
      </w:tr>
      <w:tr w:rsidR="00547429" w:rsidRPr="00547429" w14:paraId="4B1C1CFF" w14:textId="77777777" w:rsidTr="00547429">
        <w:trPr>
          <w:trHeight w:val="28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39401D" w14:textId="77777777" w:rsidR="00547429" w:rsidRPr="00547429" w:rsidRDefault="00547429" w:rsidP="005474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54742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NT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5D7345" w14:textId="77777777" w:rsidR="00547429" w:rsidRPr="00547429" w:rsidRDefault="00547429" w:rsidP="005474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54742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JF927756.1</w:t>
            </w:r>
          </w:p>
        </w:tc>
      </w:tr>
      <w:tr w:rsidR="00547429" w:rsidRPr="00547429" w14:paraId="18BA3B49" w14:textId="77777777" w:rsidTr="00547429">
        <w:trPr>
          <w:trHeight w:val="28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913117" w14:textId="77777777" w:rsidR="00547429" w:rsidRPr="00547429" w:rsidRDefault="00547429" w:rsidP="005474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54742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NT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14F9A7" w14:textId="77777777" w:rsidR="00547429" w:rsidRPr="00547429" w:rsidRDefault="00547429" w:rsidP="005474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54742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JF927757.1</w:t>
            </w:r>
          </w:p>
        </w:tc>
      </w:tr>
      <w:tr w:rsidR="00547429" w:rsidRPr="00547429" w14:paraId="746ED02B" w14:textId="77777777" w:rsidTr="00547429">
        <w:trPr>
          <w:trHeight w:val="28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811B2A" w14:textId="77777777" w:rsidR="00547429" w:rsidRPr="00547429" w:rsidRDefault="00547429" w:rsidP="005474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54742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NT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FBE436" w14:textId="77777777" w:rsidR="00547429" w:rsidRPr="00547429" w:rsidRDefault="00547429" w:rsidP="005474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54742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JF927759.1</w:t>
            </w:r>
          </w:p>
        </w:tc>
      </w:tr>
      <w:tr w:rsidR="00547429" w:rsidRPr="00547429" w14:paraId="39AD2BC1" w14:textId="77777777" w:rsidTr="00547429">
        <w:trPr>
          <w:trHeight w:val="28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34F8AE" w14:textId="77777777" w:rsidR="00547429" w:rsidRPr="00547429" w:rsidRDefault="00547429" w:rsidP="005474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54742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NT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351D2D" w14:textId="77777777" w:rsidR="00547429" w:rsidRPr="00547429" w:rsidRDefault="00547429" w:rsidP="005474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54742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JF927761.1</w:t>
            </w:r>
          </w:p>
        </w:tc>
      </w:tr>
      <w:tr w:rsidR="00547429" w:rsidRPr="00547429" w14:paraId="24148E21" w14:textId="77777777" w:rsidTr="00547429">
        <w:trPr>
          <w:trHeight w:val="28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744DE0" w14:textId="77777777" w:rsidR="00547429" w:rsidRPr="00547429" w:rsidRDefault="00547429" w:rsidP="005474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54742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NT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DC5E25" w14:textId="77777777" w:rsidR="00547429" w:rsidRPr="00547429" w:rsidRDefault="00547429" w:rsidP="005474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54742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JF927763.1</w:t>
            </w:r>
          </w:p>
        </w:tc>
      </w:tr>
      <w:tr w:rsidR="00547429" w:rsidRPr="00547429" w14:paraId="41101BB6" w14:textId="77777777" w:rsidTr="00547429">
        <w:trPr>
          <w:trHeight w:val="28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9D55EA" w14:textId="77777777" w:rsidR="00547429" w:rsidRPr="00547429" w:rsidRDefault="00547429" w:rsidP="005474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54742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NT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F5C841" w14:textId="77777777" w:rsidR="00547429" w:rsidRPr="00547429" w:rsidRDefault="00547429" w:rsidP="005474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54742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JF928458.1</w:t>
            </w:r>
          </w:p>
        </w:tc>
      </w:tr>
      <w:tr w:rsidR="00547429" w:rsidRPr="00547429" w14:paraId="647BA825" w14:textId="77777777" w:rsidTr="00547429">
        <w:trPr>
          <w:trHeight w:val="28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03F481" w14:textId="77777777" w:rsidR="00547429" w:rsidRPr="00547429" w:rsidRDefault="00547429" w:rsidP="005474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54742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NT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C7B51C" w14:textId="77777777" w:rsidR="00547429" w:rsidRPr="00547429" w:rsidRDefault="00547429" w:rsidP="005474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54742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JF928459.1</w:t>
            </w:r>
          </w:p>
        </w:tc>
      </w:tr>
      <w:tr w:rsidR="00547429" w:rsidRPr="00547429" w14:paraId="4B9170F9" w14:textId="77777777" w:rsidTr="00547429">
        <w:trPr>
          <w:trHeight w:val="28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EE7D63" w14:textId="77777777" w:rsidR="00547429" w:rsidRPr="00547429" w:rsidRDefault="00547429" w:rsidP="005474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54742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NT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4D3906" w14:textId="77777777" w:rsidR="00547429" w:rsidRPr="00547429" w:rsidRDefault="00547429" w:rsidP="005474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54742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JF928460.1</w:t>
            </w:r>
          </w:p>
        </w:tc>
      </w:tr>
      <w:tr w:rsidR="00547429" w:rsidRPr="00547429" w14:paraId="707681BF" w14:textId="77777777" w:rsidTr="00547429">
        <w:trPr>
          <w:trHeight w:val="28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A7D979" w14:textId="77777777" w:rsidR="00547429" w:rsidRPr="00547429" w:rsidRDefault="00547429" w:rsidP="005474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54742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NT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4EC8B4" w14:textId="77777777" w:rsidR="00547429" w:rsidRPr="00547429" w:rsidRDefault="00547429" w:rsidP="005474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54742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JQ673517.1</w:t>
            </w:r>
          </w:p>
        </w:tc>
      </w:tr>
      <w:tr w:rsidR="00547429" w:rsidRPr="00547429" w14:paraId="0D56DD44" w14:textId="77777777" w:rsidTr="00547429">
        <w:trPr>
          <w:trHeight w:val="28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5C6CDC" w14:textId="77777777" w:rsidR="00547429" w:rsidRPr="00547429" w:rsidRDefault="00547429" w:rsidP="005474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54742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NT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C8D9C3" w14:textId="77777777" w:rsidR="00547429" w:rsidRPr="00547429" w:rsidRDefault="00547429" w:rsidP="005474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54742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JQ924287.1</w:t>
            </w:r>
          </w:p>
        </w:tc>
      </w:tr>
      <w:tr w:rsidR="00547429" w:rsidRPr="00547429" w14:paraId="4FDA25D0" w14:textId="77777777" w:rsidTr="00547429">
        <w:trPr>
          <w:trHeight w:val="28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7341DC" w14:textId="77777777" w:rsidR="00547429" w:rsidRPr="00547429" w:rsidRDefault="00547429" w:rsidP="005474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54742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lastRenderedPageBreak/>
              <w:t>NT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B26BB0" w14:textId="77777777" w:rsidR="00547429" w:rsidRPr="00547429" w:rsidRDefault="00547429" w:rsidP="005474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54742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JQ969033.1</w:t>
            </w:r>
          </w:p>
        </w:tc>
      </w:tr>
      <w:tr w:rsidR="00547429" w:rsidRPr="00547429" w14:paraId="46AEB2D8" w14:textId="77777777" w:rsidTr="00547429">
        <w:trPr>
          <w:trHeight w:val="28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E98575" w14:textId="77777777" w:rsidR="00547429" w:rsidRPr="00547429" w:rsidRDefault="00547429" w:rsidP="005474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54742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NT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B1E518" w14:textId="77777777" w:rsidR="00547429" w:rsidRPr="00547429" w:rsidRDefault="00547429" w:rsidP="005474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54742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JQ969034.1</w:t>
            </w:r>
          </w:p>
        </w:tc>
      </w:tr>
      <w:tr w:rsidR="00547429" w:rsidRPr="00547429" w14:paraId="4B0B0EC2" w14:textId="77777777" w:rsidTr="00547429">
        <w:trPr>
          <w:trHeight w:val="28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0FDC3D" w14:textId="77777777" w:rsidR="00547429" w:rsidRPr="00547429" w:rsidRDefault="00547429" w:rsidP="005474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54742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NT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80ECD8" w14:textId="77777777" w:rsidR="00547429" w:rsidRPr="00547429" w:rsidRDefault="00547429" w:rsidP="005474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54742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JQ969035.1</w:t>
            </w:r>
          </w:p>
        </w:tc>
      </w:tr>
      <w:tr w:rsidR="00547429" w:rsidRPr="00547429" w14:paraId="799950B8" w14:textId="77777777" w:rsidTr="00547429">
        <w:trPr>
          <w:trHeight w:val="28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41FEB9" w14:textId="77777777" w:rsidR="00547429" w:rsidRPr="00547429" w:rsidRDefault="00547429" w:rsidP="005474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54742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NT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D5B54E" w14:textId="77777777" w:rsidR="00547429" w:rsidRPr="00547429" w:rsidRDefault="00547429" w:rsidP="005474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54742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JQ969037.1</w:t>
            </w:r>
          </w:p>
        </w:tc>
      </w:tr>
      <w:tr w:rsidR="00547429" w:rsidRPr="00547429" w14:paraId="3D80E6CA" w14:textId="77777777" w:rsidTr="00547429">
        <w:trPr>
          <w:trHeight w:val="28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BA9C75" w14:textId="77777777" w:rsidR="00547429" w:rsidRPr="00547429" w:rsidRDefault="00547429" w:rsidP="005474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54742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NT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10E07C" w14:textId="77777777" w:rsidR="00547429" w:rsidRPr="00547429" w:rsidRDefault="00547429" w:rsidP="005474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54742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KC296433.1</w:t>
            </w:r>
          </w:p>
        </w:tc>
      </w:tr>
      <w:tr w:rsidR="00547429" w:rsidRPr="00547429" w14:paraId="70838EB7" w14:textId="77777777" w:rsidTr="00547429">
        <w:trPr>
          <w:trHeight w:val="28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22A2E2" w14:textId="77777777" w:rsidR="00547429" w:rsidRPr="00547429" w:rsidRDefault="00547429" w:rsidP="005474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54742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NT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CF8739" w14:textId="77777777" w:rsidR="00547429" w:rsidRPr="00547429" w:rsidRDefault="00547429" w:rsidP="005474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54742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KC296434.1</w:t>
            </w:r>
          </w:p>
        </w:tc>
      </w:tr>
      <w:tr w:rsidR="00547429" w:rsidRPr="00547429" w14:paraId="02936774" w14:textId="77777777" w:rsidTr="00547429">
        <w:trPr>
          <w:trHeight w:val="28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06E9D0" w14:textId="77777777" w:rsidR="00547429" w:rsidRPr="00547429" w:rsidRDefault="00547429" w:rsidP="005474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54742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NT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447041" w14:textId="77777777" w:rsidR="00547429" w:rsidRPr="00547429" w:rsidRDefault="00547429" w:rsidP="005474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54742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KC296435.1</w:t>
            </w:r>
          </w:p>
        </w:tc>
      </w:tr>
      <w:tr w:rsidR="00547429" w:rsidRPr="00547429" w14:paraId="06371AE3" w14:textId="77777777" w:rsidTr="00547429">
        <w:trPr>
          <w:trHeight w:val="28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F47E97" w14:textId="77777777" w:rsidR="00547429" w:rsidRPr="00547429" w:rsidRDefault="00547429" w:rsidP="005474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54742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NT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A96291" w14:textId="77777777" w:rsidR="00547429" w:rsidRPr="00547429" w:rsidRDefault="00547429" w:rsidP="005474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54742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KC296436.1</w:t>
            </w:r>
          </w:p>
        </w:tc>
      </w:tr>
      <w:tr w:rsidR="00547429" w:rsidRPr="00547429" w14:paraId="384A2F0E" w14:textId="77777777" w:rsidTr="00547429">
        <w:trPr>
          <w:trHeight w:val="28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0F3183" w14:textId="77777777" w:rsidR="00547429" w:rsidRPr="00547429" w:rsidRDefault="00547429" w:rsidP="005474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54742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NT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EB2729" w14:textId="77777777" w:rsidR="00547429" w:rsidRPr="00547429" w:rsidRDefault="00547429" w:rsidP="005474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54742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KC296437.1</w:t>
            </w:r>
          </w:p>
        </w:tc>
      </w:tr>
      <w:tr w:rsidR="00547429" w:rsidRPr="00547429" w14:paraId="00592AAC" w14:textId="77777777" w:rsidTr="00547429">
        <w:trPr>
          <w:trHeight w:val="28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FBF9CA" w14:textId="77777777" w:rsidR="00547429" w:rsidRPr="00547429" w:rsidRDefault="00547429" w:rsidP="005474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54742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NT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AA7BB9" w14:textId="77777777" w:rsidR="00547429" w:rsidRPr="00547429" w:rsidRDefault="00547429" w:rsidP="005474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54742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KC296438.1</w:t>
            </w:r>
          </w:p>
        </w:tc>
      </w:tr>
      <w:tr w:rsidR="00547429" w:rsidRPr="00547429" w14:paraId="0E673509" w14:textId="77777777" w:rsidTr="00547429">
        <w:trPr>
          <w:trHeight w:val="28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C6C061" w14:textId="77777777" w:rsidR="00547429" w:rsidRPr="00547429" w:rsidRDefault="00547429" w:rsidP="005474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54742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NT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CF366A" w14:textId="77777777" w:rsidR="00547429" w:rsidRPr="00547429" w:rsidRDefault="00547429" w:rsidP="005474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54742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KC296439.1</w:t>
            </w:r>
          </w:p>
        </w:tc>
      </w:tr>
      <w:tr w:rsidR="00547429" w:rsidRPr="00547429" w14:paraId="15AE825D" w14:textId="77777777" w:rsidTr="00547429">
        <w:trPr>
          <w:trHeight w:val="28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6A5A69" w14:textId="77777777" w:rsidR="00547429" w:rsidRPr="00547429" w:rsidRDefault="00547429" w:rsidP="005474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54742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NT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1B3435" w14:textId="77777777" w:rsidR="00547429" w:rsidRPr="00547429" w:rsidRDefault="00547429" w:rsidP="005474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54742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KC296440.1</w:t>
            </w:r>
          </w:p>
        </w:tc>
      </w:tr>
      <w:tr w:rsidR="00547429" w:rsidRPr="00547429" w14:paraId="7B325E04" w14:textId="77777777" w:rsidTr="00547429">
        <w:trPr>
          <w:trHeight w:val="28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CBEA99" w14:textId="77777777" w:rsidR="00547429" w:rsidRPr="00547429" w:rsidRDefault="00547429" w:rsidP="005474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54742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NT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F3CDFE" w14:textId="77777777" w:rsidR="00547429" w:rsidRPr="00547429" w:rsidRDefault="00547429" w:rsidP="005474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54742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KC296441.1</w:t>
            </w:r>
          </w:p>
        </w:tc>
      </w:tr>
      <w:tr w:rsidR="00547429" w:rsidRPr="00547429" w14:paraId="483F451F" w14:textId="77777777" w:rsidTr="00547429">
        <w:trPr>
          <w:trHeight w:val="28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4DAA00" w14:textId="77777777" w:rsidR="00547429" w:rsidRPr="00547429" w:rsidRDefault="00547429" w:rsidP="005474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54742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NT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7FA73A" w14:textId="77777777" w:rsidR="00547429" w:rsidRPr="00547429" w:rsidRDefault="00547429" w:rsidP="005474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54742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KC614702.1</w:t>
            </w:r>
          </w:p>
        </w:tc>
      </w:tr>
      <w:tr w:rsidR="00547429" w:rsidRPr="00547429" w14:paraId="76A2BE17" w14:textId="77777777" w:rsidTr="00547429">
        <w:trPr>
          <w:trHeight w:val="28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4B8337" w14:textId="77777777" w:rsidR="00547429" w:rsidRPr="00547429" w:rsidRDefault="00547429" w:rsidP="005474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54742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NT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F59D5C" w14:textId="77777777" w:rsidR="00547429" w:rsidRPr="00547429" w:rsidRDefault="00547429" w:rsidP="005474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54742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KC634004.1</w:t>
            </w:r>
          </w:p>
        </w:tc>
      </w:tr>
      <w:tr w:rsidR="00547429" w:rsidRPr="00547429" w14:paraId="5C63CAED" w14:textId="77777777" w:rsidTr="00547429">
        <w:trPr>
          <w:trHeight w:val="28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63794E" w14:textId="77777777" w:rsidR="00547429" w:rsidRPr="00547429" w:rsidRDefault="00547429" w:rsidP="005474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54742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NT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319666" w14:textId="77777777" w:rsidR="00547429" w:rsidRPr="00547429" w:rsidRDefault="00547429" w:rsidP="005474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54742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KC634005.1</w:t>
            </w:r>
          </w:p>
        </w:tc>
      </w:tr>
      <w:tr w:rsidR="00547429" w:rsidRPr="00547429" w14:paraId="0CCD09FA" w14:textId="77777777" w:rsidTr="00547429">
        <w:trPr>
          <w:trHeight w:val="28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6CDA4F" w14:textId="77777777" w:rsidR="00547429" w:rsidRPr="00547429" w:rsidRDefault="00547429" w:rsidP="005474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54742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NT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FFFE57" w14:textId="77777777" w:rsidR="00547429" w:rsidRPr="00547429" w:rsidRDefault="00547429" w:rsidP="005474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54742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KC634006.1</w:t>
            </w:r>
          </w:p>
        </w:tc>
      </w:tr>
      <w:tr w:rsidR="00547429" w:rsidRPr="00547429" w14:paraId="765285A9" w14:textId="77777777" w:rsidTr="00547429">
        <w:trPr>
          <w:trHeight w:val="28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048267" w14:textId="77777777" w:rsidR="00547429" w:rsidRPr="00547429" w:rsidRDefault="00547429" w:rsidP="005474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54742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NT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0B874E" w14:textId="77777777" w:rsidR="00547429" w:rsidRPr="00547429" w:rsidRDefault="00547429" w:rsidP="005474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54742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KC634007.1</w:t>
            </w:r>
          </w:p>
        </w:tc>
      </w:tr>
      <w:tr w:rsidR="00547429" w:rsidRPr="00547429" w14:paraId="0FBA5361" w14:textId="77777777" w:rsidTr="00547429">
        <w:trPr>
          <w:trHeight w:val="28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DEABCA" w14:textId="77777777" w:rsidR="00547429" w:rsidRPr="00547429" w:rsidRDefault="00547429" w:rsidP="005474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54742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NT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7146EA" w14:textId="77777777" w:rsidR="00547429" w:rsidRPr="00547429" w:rsidRDefault="00547429" w:rsidP="005474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54742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KC634008.1</w:t>
            </w:r>
          </w:p>
        </w:tc>
      </w:tr>
      <w:tr w:rsidR="00547429" w:rsidRPr="00547429" w14:paraId="3052A10A" w14:textId="77777777" w:rsidTr="00547429">
        <w:trPr>
          <w:trHeight w:val="28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1D77F1" w14:textId="77777777" w:rsidR="00547429" w:rsidRPr="00547429" w:rsidRDefault="00547429" w:rsidP="005474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54742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NT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8F523C" w14:textId="77777777" w:rsidR="00547429" w:rsidRPr="00547429" w:rsidRDefault="00547429" w:rsidP="005474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54742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KC634009.1</w:t>
            </w:r>
          </w:p>
        </w:tc>
      </w:tr>
      <w:tr w:rsidR="00547429" w:rsidRPr="00547429" w14:paraId="19083A3D" w14:textId="77777777" w:rsidTr="00547429">
        <w:trPr>
          <w:trHeight w:val="28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F8BCEB" w14:textId="77777777" w:rsidR="00547429" w:rsidRPr="00547429" w:rsidRDefault="00547429" w:rsidP="005474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54742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NT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747DBB" w14:textId="77777777" w:rsidR="00547429" w:rsidRPr="00547429" w:rsidRDefault="00547429" w:rsidP="005474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54742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KF850513.1</w:t>
            </w:r>
          </w:p>
        </w:tc>
      </w:tr>
      <w:tr w:rsidR="00547429" w:rsidRPr="00547429" w14:paraId="0F8E9035" w14:textId="77777777" w:rsidTr="00547429">
        <w:trPr>
          <w:trHeight w:val="28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AEFEB0" w14:textId="77777777" w:rsidR="00547429" w:rsidRPr="00547429" w:rsidRDefault="00547429" w:rsidP="005474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54742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NT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6D9F8C" w14:textId="77777777" w:rsidR="00547429" w:rsidRPr="00547429" w:rsidRDefault="00547429" w:rsidP="005474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54742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KJ603224.1</w:t>
            </w:r>
          </w:p>
        </w:tc>
      </w:tr>
      <w:tr w:rsidR="00547429" w:rsidRPr="00547429" w14:paraId="2D33B5E5" w14:textId="77777777" w:rsidTr="00547429">
        <w:trPr>
          <w:trHeight w:val="28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3F0CA1" w14:textId="77777777" w:rsidR="00547429" w:rsidRPr="00547429" w:rsidRDefault="00547429" w:rsidP="005474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54742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NT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D47259" w14:textId="77777777" w:rsidR="00547429" w:rsidRPr="00547429" w:rsidRDefault="00547429" w:rsidP="005474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54742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KJ603225.1</w:t>
            </w:r>
          </w:p>
        </w:tc>
      </w:tr>
      <w:tr w:rsidR="00547429" w:rsidRPr="00547429" w14:paraId="5D77F35F" w14:textId="77777777" w:rsidTr="00547429">
        <w:trPr>
          <w:trHeight w:val="28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D5EBE2" w14:textId="77777777" w:rsidR="00547429" w:rsidRPr="00547429" w:rsidRDefault="00547429" w:rsidP="005474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54742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NT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C700D7" w14:textId="77777777" w:rsidR="00547429" w:rsidRPr="00547429" w:rsidRDefault="00547429" w:rsidP="005474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54742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KJ634024.1</w:t>
            </w:r>
          </w:p>
        </w:tc>
      </w:tr>
      <w:tr w:rsidR="00547429" w:rsidRPr="00547429" w14:paraId="5860D299" w14:textId="77777777" w:rsidTr="00547429">
        <w:trPr>
          <w:trHeight w:val="28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C07759" w14:textId="77777777" w:rsidR="00547429" w:rsidRPr="00547429" w:rsidRDefault="00547429" w:rsidP="005474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54742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NT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AF8A7E" w14:textId="77777777" w:rsidR="00547429" w:rsidRPr="00547429" w:rsidRDefault="00547429" w:rsidP="005474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54742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KJ946936.1</w:t>
            </w:r>
          </w:p>
        </w:tc>
      </w:tr>
      <w:tr w:rsidR="00547429" w:rsidRPr="00547429" w14:paraId="5CC929DC" w14:textId="77777777" w:rsidTr="00547429">
        <w:trPr>
          <w:trHeight w:val="28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7C14B9" w14:textId="77777777" w:rsidR="00547429" w:rsidRPr="00547429" w:rsidRDefault="00547429" w:rsidP="005474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54742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NT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33A837" w14:textId="77777777" w:rsidR="00547429" w:rsidRPr="00547429" w:rsidRDefault="00547429" w:rsidP="005474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54742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KM396648.1</w:t>
            </w:r>
          </w:p>
        </w:tc>
      </w:tr>
      <w:tr w:rsidR="00547429" w:rsidRPr="00547429" w14:paraId="12FEE5E0" w14:textId="77777777" w:rsidTr="00547429">
        <w:trPr>
          <w:trHeight w:val="28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57BBA2" w14:textId="77777777" w:rsidR="00547429" w:rsidRPr="00547429" w:rsidRDefault="00547429" w:rsidP="005474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54742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NT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C6001B" w14:textId="77777777" w:rsidR="00547429" w:rsidRPr="00547429" w:rsidRDefault="00547429" w:rsidP="005474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54742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M95491.1</w:t>
            </w:r>
          </w:p>
        </w:tc>
      </w:tr>
      <w:tr w:rsidR="00547429" w:rsidRPr="00547429" w14:paraId="72485873" w14:textId="77777777" w:rsidTr="00547429">
        <w:trPr>
          <w:trHeight w:val="28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C58296" w14:textId="77777777" w:rsidR="00547429" w:rsidRPr="00547429" w:rsidRDefault="00547429" w:rsidP="005474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54742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O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2FA7E2" w14:textId="77777777" w:rsidR="00547429" w:rsidRPr="00547429" w:rsidRDefault="00547429" w:rsidP="005474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54742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A08776.1</w:t>
            </w:r>
          </w:p>
        </w:tc>
      </w:tr>
      <w:tr w:rsidR="00547429" w:rsidRPr="00547429" w14:paraId="29D055AA" w14:textId="77777777" w:rsidTr="00547429">
        <w:trPr>
          <w:trHeight w:val="28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761B54" w14:textId="77777777" w:rsidR="00547429" w:rsidRPr="00547429" w:rsidRDefault="00547429" w:rsidP="005474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54742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O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03408E" w14:textId="77777777" w:rsidR="00547429" w:rsidRPr="00547429" w:rsidRDefault="00547429" w:rsidP="005474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54742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AB711147.1</w:t>
            </w:r>
          </w:p>
        </w:tc>
      </w:tr>
      <w:tr w:rsidR="00547429" w:rsidRPr="00547429" w14:paraId="56661AE5" w14:textId="77777777" w:rsidTr="00547429">
        <w:trPr>
          <w:trHeight w:val="28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731893" w14:textId="77777777" w:rsidR="00547429" w:rsidRPr="00547429" w:rsidRDefault="00547429" w:rsidP="005474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54742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O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82939F" w14:textId="77777777" w:rsidR="00547429" w:rsidRPr="00547429" w:rsidRDefault="00547429" w:rsidP="005474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54742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AB711148.1</w:t>
            </w:r>
          </w:p>
        </w:tc>
      </w:tr>
      <w:tr w:rsidR="00547429" w:rsidRPr="00547429" w14:paraId="0E3C43A5" w14:textId="77777777" w:rsidTr="00547429">
        <w:trPr>
          <w:trHeight w:val="28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229EC1" w14:textId="77777777" w:rsidR="00547429" w:rsidRPr="00547429" w:rsidRDefault="00547429" w:rsidP="005474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54742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O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312A9B" w14:textId="77777777" w:rsidR="00547429" w:rsidRPr="00547429" w:rsidRDefault="00547429" w:rsidP="005474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54742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AB711149.1</w:t>
            </w:r>
          </w:p>
        </w:tc>
      </w:tr>
      <w:tr w:rsidR="00547429" w:rsidRPr="00547429" w14:paraId="5B593842" w14:textId="77777777" w:rsidTr="00547429">
        <w:trPr>
          <w:trHeight w:val="28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FBC16C" w14:textId="77777777" w:rsidR="00547429" w:rsidRPr="00547429" w:rsidRDefault="00547429" w:rsidP="005474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54742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O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3813B8" w14:textId="77777777" w:rsidR="00547429" w:rsidRPr="00547429" w:rsidRDefault="00547429" w:rsidP="005474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54742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AB711150.1</w:t>
            </w:r>
          </w:p>
        </w:tc>
      </w:tr>
      <w:tr w:rsidR="00547429" w:rsidRPr="00547429" w14:paraId="5E6EEBCE" w14:textId="77777777" w:rsidTr="00547429">
        <w:trPr>
          <w:trHeight w:val="28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D02195" w14:textId="77777777" w:rsidR="00547429" w:rsidRPr="00547429" w:rsidRDefault="00547429" w:rsidP="005474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54742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O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A5104B" w14:textId="77777777" w:rsidR="00547429" w:rsidRPr="00547429" w:rsidRDefault="00547429" w:rsidP="005474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54742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AB711151.1</w:t>
            </w:r>
          </w:p>
        </w:tc>
      </w:tr>
      <w:tr w:rsidR="00547429" w:rsidRPr="00547429" w14:paraId="21CAABCE" w14:textId="77777777" w:rsidTr="00547429">
        <w:trPr>
          <w:trHeight w:val="28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592084" w14:textId="77777777" w:rsidR="00547429" w:rsidRPr="00547429" w:rsidRDefault="00547429" w:rsidP="005474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54742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O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414A42" w14:textId="77777777" w:rsidR="00547429" w:rsidRPr="00547429" w:rsidRDefault="00547429" w:rsidP="005474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54742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AB711152.1</w:t>
            </w:r>
          </w:p>
        </w:tc>
      </w:tr>
      <w:tr w:rsidR="00547429" w:rsidRPr="00547429" w14:paraId="60F2C333" w14:textId="77777777" w:rsidTr="00547429">
        <w:trPr>
          <w:trHeight w:val="28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2DD1E7" w14:textId="77777777" w:rsidR="00547429" w:rsidRPr="00547429" w:rsidRDefault="00547429" w:rsidP="005474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54742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O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DA837B" w14:textId="77777777" w:rsidR="00547429" w:rsidRPr="00547429" w:rsidRDefault="00547429" w:rsidP="005474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54742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AB711153.1</w:t>
            </w:r>
          </w:p>
        </w:tc>
      </w:tr>
      <w:tr w:rsidR="00547429" w:rsidRPr="00547429" w14:paraId="1E4FDC93" w14:textId="77777777" w:rsidTr="00547429">
        <w:trPr>
          <w:trHeight w:val="28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375A3C" w14:textId="77777777" w:rsidR="00547429" w:rsidRPr="00547429" w:rsidRDefault="00547429" w:rsidP="005474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54742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O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8DA06A" w14:textId="77777777" w:rsidR="00547429" w:rsidRPr="00547429" w:rsidRDefault="00547429" w:rsidP="005474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54742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AB711154.1</w:t>
            </w:r>
          </w:p>
        </w:tc>
      </w:tr>
      <w:tr w:rsidR="00547429" w:rsidRPr="00547429" w14:paraId="252201F3" w14:textId="77777777" w:rsidTr="00547429">
        <w:trPr>
          <w:trHeight w:val="28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CDB39D" w14:textId="77777777" w:rsidR="00547429" w:rsidRPr="00547429" w:rsidRDefault="00547429" w:rsidP="005474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54742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O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70816E" w14:textId="77777777" w:rsidR="00547429" w:rsidRPr="00547429" w:rsidRDefault="00547429" w:rsidP="005474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54742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AB711155.1</w:t>
            </w:r>
          </w:p>
        </w:tc>
      </w:tr>
      <w:tr w:rsidR="00547429" w:rsidRPr="00547429" w14:paraId="5C231D66" w14:textId="77777777" w:rsidTr="00547429">
        <w:trPr>
          <w:trHeight w:val="28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B18878" w14:textId="77777777" w:rsidR="00547429" w:rsidRPr="00547429" w:rsidRDefault="00547429" w:rsidP="005474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54742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O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CD181E" w14:textId="77777777" w:rsidR="00547429" w:rsidRPr="00547429" w:rsidRDefault="00547429" w:rsidP="005474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54742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AB714134.1</w:t>
            </w:r>
          </w:p>
        </w:tc>
      </w:tr>
      <w:tr w:rsidR="00547429" w:rsidRPr="00547429" w14:paraId="5D18298F" w14:textId="77777777" w:rsidTr="00547429">
        <w:trPr>
          <w:trHeight w:val="28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2BBE7A" w14:textId="77777777" w:rsidR="00547429" w:rsidRPr="00547429" w:rsidRDefault="00547429" w:rsidP="005474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54742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O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3721CB" w14:textId="77777777" w:rsidR="00547429" w:rsidRPr="00547429" w:rsidRDefault="00547429" w:rsidP="005474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54742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AF522296.1</w:t>
            </w:r>
          </w:p>
        </w:tc>
      </w:tr>
      <w:tr w:rsidR="00547429" w:rsidRPr="00547429" w14:paraId="37BD14CF" w14:textId="77777777" w:rsidTr="00547429">
        <w:trPr>
          <w:trHeight w:val="28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FF315D" w14:textId="77777777" w:rsidR="00547429" w:rsidRPr="00547429" w:rsidRDefault="00547429" w:rsidP="005474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54742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O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156B2B" w14:textId="77777777" w:rsidR="00547429" w:rsidRPr="00547429" w:rsidRDefault="00547429" w:rsidP="005474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54742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AJ585195.1</w:t>
            </w:r>
          </w:p>
        </w:tc>
      </w:tr>
      <w:tr w:rsidR="00547429" w:rsidRPr="00547429" w14:paraId="4297B1D0" w14:textId="77777777" w:rsidTr="00547429">
        <w:trPr>
          <w:trHeight w:val="28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D41EEA" w14:textId="77777777" w:rsidR="00547429" w:rsidRPr="00547429" w:rsidRDefault="00547429" w:rsidP="005474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54742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O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B2EF6B" w14:textId="77777777" w:rsidR="00547429" w:rsidRPr="00547429" w:rsidRDefault="00547429" w:rsidP="005474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54742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AJ585196.1</w:t>
            </w:r>
          </w:p>
        </w:tc>
      </w:tr>
      <w:tr w:rsidR="00547429" w:rsidRPr="00547429" w14:paraId="4A9BAD9C" w14:textId="77777777" w:rsidTr="00547429">
        <w:trPr>
          <w:trHeight w:val="28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8D5F83" w14:textId="77777777" w:rsidR="00547429" w:rsidRPr="00547429" w:rsidRDefault="00547429" w:rsidP="005474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54742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O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961475" w14:textId="77777777" w:rsidR="00547429" w:rsidRPr="00547429" w:rsidRDefault="00547429" w:rsidP="005474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54742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CS434577.1</w:t>
            </w:r>
          </w:p>
        </w:tc>
      </w:tr>
      <w:tr w:rsidR="00547429" w:rsidRPr="00547429" w14:paraId="5F9E9EFC" w14:textId="77777777" w:rsidTr="00547429">
        <w:trPr>
          <w:trHeight w:val="28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602318" w14:textId="77777777" w:rsidR="00547429" w:rsidRPr="00547429" w:rsidRDefault="00547429" w:rsidP="005474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54742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O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2F3F5C" w14:textId="77777777" w:rsidR="00547429" w:rsidRPr="00547429" w:rsidRDefault="00547429" w:rsidP="005474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54742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D00441.1</w:t>
            </w:r>
          </w:p>
        </w:tc>
      </w:tr>
      <w:tr w:rsidR="00547429" w:rsidRPr="00547429" w14:paraId="0908FFB7" w14:textId="77777777" w:rsidTr="00547429">
        <w:trPr>
          <w:trHeight w:val="28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461F68" w14:textId="77777777" w:rsidR="00547429" w:rsidRPr="00547429" w:rsidRDefault="00547429" w:rsidP="005474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54742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O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2FCE46" w14:textId="77777777" w:rsidR="00547429" w:rsidRPr="00547429" w:rsidRDefault="00547429" w:rsidP="005474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54742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EF026074.1</w:t>
            </w:r>
          </w:p>
        </w:tc>
      </w:tr>
      <w:tr w:rsidR="00547429" w:rsidRPr="00547429" w14:paraId="65598AAA" w14:textId="77777777" w:rsidTr="00547429">
        <w:trPr>
          <w:trHeight w:val="28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46D05E" w14:textId="77777777" w:rsidR="00547429" w:rsidRPr="00547429" w:rsidRDefault="00547429" w:rsidP="005474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54742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O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B48B86" w14:textId="77777777" w:rsidR="00547429" w:rsidRPr="00547429" w:rsidRDefault="00547429" w:rsidP="005474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54742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EF558545.1</w:t>
            </w:r>
          </w:p>
        </w:tc>
      </w:tr>
      <w:tr w:rsidR="00547429" w:rsidRPr="00547429" w14:paraId="32112613" w14:textId="77777777" w:rsidTr="00547429">
        <w:trPr>
          <w:trHeight w:val="28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2986AE" w14:textId="77777777" w:rsidR="00547429" w:rsidRPr="00547429" w:rsidRDefault="00547429" w:rsidP="005474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54742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lastRenderedPageBreak/>
              <w:t>O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20A2C4" w14:textId="77777777" w:rsidR="00547429" w:rsidRPr="00547429" w:rsidRDefault="00547429" w:rsidP="005474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54742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FJ643477.1</w:t>
            </w:r>
          </w:p>
        </w:tc>
      </w:tr>
      <w:tr w:rsidR="00547429" w:rsidRPr="00547429" w14:paraId="232BC652" w14:textId="77777777" w:rsidTr="00547429">
        <w:trPr>
          <w:trHeight w:val="28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EE7DD1" w14:textId="77777777" w:rsidR="00547429" w:rsidRPr="00547429" w:rsidRDefault="00547429" w:rsidP="005474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54742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O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5DAFBE" w14:textId="77777777" w:rsidR="00547429" w:rsidRPr="00547429" w:rsidRDefault="00547429" w:rsidP="005474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54742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FJ643478.1</w:t>
            </w:r>
          </w:p>
        </w:tc>
      </w:tr>
      <w:tr w:rsidR="00547429" w:rsidRPr="00547429" w14:paraId="36447B8E" w14:textId="77777777" w:rsidTr="00547429">
        <w:trPr>
          <w:trHeight w:val="28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63F767" w14:textId="77777777" w:rsidR="00547429" w:rsidRPr="00547429" w:rsidRDefault="00547429" w:rsidP="005474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54742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O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170C6C" w14:textId="77777777" w:rsidR="00547429" w:rsidRPr="00547429" w:rsidRDefault="00547429" w:rsidP="005474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54742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FJ643479.1</w:t>
            </w:r>
          </w:p>
        </w:tc>
      </w:tr>
      <w:tr w:rsidR="00547429" w:rsidRPr="00547429" w14:paraId="649109E0" w14:textId="77777777" w:rsidTr="00547429">
        <w:trPr>
          <w:trHeight w:val="28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44B4C6" w14:textId="77777777" w:rsidR="00547429" w:rsidRPr="00547429" w:rsidRDefault="00547429" w:rsidP="005474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54742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O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D806FD" w14:textId="77777777" w:rsidR="00547429" w:rsidRPr="00547429" w:rsidRDefault="00547429" w:rsidP="005474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54742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HM367075.1</w:t>
            </w:r>
          </w:p>
        </w:tc>
      </w:tr>
      <w:tr w:rsidR="00547429" w:rsidRPr="00547429" w14:paraId="5F633F88" w14:textId="77777777" w:rsidTr="00547429">
        <w:trPr>
          <w:trHeight w:val="28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34BADB" w14:textId="77777777" w:rsidR="00547429" w:rsidRPr="00547429" w:rsidRDefault="00547429" w:rsidP="005474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54742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O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F12D4A" w14:textId="77777777" w:rsidR="00547429" w:rsidRPr="00547429" w:rsidRDefault="00547429" w:rsidP="005474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54742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HM367076.1</w:t>
            </w:r>
          </w:p>
        </w:tc>
      </w:tr>
      <w:tr w:rsidR="00547429" w:rsidRPr="00547429" w14:paraId="73A698B6" w14:textId="77777777" w:rsidTr="00547429">
        <w:trPr>
          <w:trHeight w:val="28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892177" w14:textId="77777777" w:rsidR="00547429" w:rsidRPr="00547429" w:rsidRDefault="00547429" w:rsidP="005474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54742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O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D5C300" w14:textId="77777777" w:rsidR="00547429" w:rsidRPr="00547429" w:rsidRDefault="00547429" w:rsidP="005474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54742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HM590407.1</w:t>
            </w:r>
          </w:p>
        </w:tc>
      </w:tr>
      <w:tr w:rsidR="00547429" w:rsidRPr="00547429" w14:paraId="01CEC683" w14:textId="77777777" w:rsidTr="00547429">
        <w:trPr>
          <w:trHeight w:val="28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3D636B" w14:textId="77777777" w:rsidR="00547429" w:rsidRPr="00547429" w:rsidRDefault="00547429" w:rsidP="005474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54742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O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1BEFE4" w14:textId="77777777" w:rsidR="00547429" w:rsidRPr="00547429" w:rsidRDefault="00547429" w:rsidP="005474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54742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HQ912864.1</w:t>
            </w:r>
          </w:p>
        </w:tc>
      </w:tr>
      <w:tr w:rsidR="00547429" w:rsidRPr="00547429" w14:paraId="4A626296" w14:textId="77777777" w:rsidTr="00547429">
        <w:trPr>
          <w:trHeight w:val="28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A24A68" w14:textId="77777777" w:rsidR="00547429" w:rsidRPr="00547429" w:rsidRDefault="00547429" w:rsidP="005474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54742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O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0D682E" w14:textId="77777777" w:rsidR="00547429" w:rsidRPr="00547429" w:rsidRDefault="00547429" w:rsidP="005474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54742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HQ912865.1</w:t>
            </w:r>
          </w:p>
        </w:tc>
      </w:tr>
      <w:tr w:rsidR="00547429" w:rsidRPr="00547429" w14:paraId="1658A307" w14:textId="77777777" w:rsidTr="00547429">
        <w:trPr>
          <w:trHeight w:val="28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6CDEF9" w14:textId="77777777" w:rsidR="00547429" w:rsidRPr="00547429" w:rsidRDefault="00547429" w:rsidP="005474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54742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O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B2BF10" w14:textId="77777777" w:rsidR="00547429" w:rsidRPr="00547429" w:rsidRDefault="00547429" w:rsidP="005474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54742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HQ912873.1</w:t>
            </w:r>
          </w:p>
        </w:tc>
      </w:tr>
      <w:tr w:rsidR="00547429" w:rsidRPr="00547429" w14:paraId="791D71DF" w14:textId="77777777" w:rsidTr="00547429">
        <w:trPr>
          <w:trHeight w:val="28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7311B1" w14:textId="77777777" w:rsidR="00547429" w:rsidRPr="00547429" w:rsidRDefault="00547429" w:rsidP="005474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54742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O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7A9E73" w14:textId="77777777" w:rsidR="00547429" w:rsidRPr="00547429" w:rsidRDefault="00547429" w:rsidP="005474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54742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HQ912874.1</w:t>
            </w:r>
          </w:p>
        </w:tc>
      </w:tr>
      <w:tr w:rsidR="00547429" w:rsidRPr="00547429" w14:paraId="5ACD5B66" w14:textId="77777777" w:rsidTr="00547429">
        <w:trPr>
          <w:trHeight w:val="28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A67EE1" w14:textId="77777777" w:rsidR="00547429" w:rsidRPr="00547429" w:rsidRDefault="00547429" w:rsidP="005474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54742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O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5E7C25" w14:textId="77777777" w:rsidR="00547429" w:rsidRPr="00547429" w:rsidRDefault="00547429" w:rsidP="005474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54742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HQ912875.1</w:t>
            </w:r>
          </w:p>
        </w:tc>
      </w:tr>
      <w:tr w:rsidR="00547429" w:rsidRPr="00547429" w14:paraId="17FD36CD" w14:textId="77777777" w:rsidTr="00547429">
        <w:trPr>
          <w:trHeight w:val="28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384E98" w14:textId="77777777" w:rsidR="00547429" w:rsidRPr="00547429" w:rsidRDefault="00547429" w:rsidP="005474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54742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O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2BDE54" w14:textId="77777777" w:rsidR="00547429" w:rsidRPr="00547429" w:rsidRDefault="00547429" w:rsidP="005474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54742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HQ912876.1</w:t>
            </w:r>
          </w:p>
        </w:tc>
      </w:tr>
      <w:tr w:rsidR="00547429" w:rsidRPr="00547429" w14:paraId="4CAA6B2D" w14:textId="77777777" w:rsidTr="00547429">
        <w:trPr>
          <w:trHeight w:val="28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2C1ABB" w14:textId="77777777" w:rsidR="00547429" w:rsidRPr="00547429" w:rsidRDefault="00547429" w:rsidP="005474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54742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O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0A63FA" w14:textId="77777777" w:rsidR="00547429" w:rsidRPr="00547429" w:rsidRDefault="00547429" w:rsidP="005474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54742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HQ912877.1</w:t>
            </w:r>
          </w:p>
        </w:tc>
      </w:tr>
      <w:tr w:rsidR="00547429" w:rsidRPr="00547429" w14:paraId="635A93E7" w14:textId="77777777" w:rsidTr="00547429">
        <w:trPr>
          <w:trHeight w:val="28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DE72D7" w14:textId="77777777" w:rsidR="00547429" w:rsidRPr="00547429" w:rsidRDefault="00547429" w:rsidP="005474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54742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O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E8859D" w14:textId="77777777" w:rsidR="00547429" w:rsidRPr="00547429" w:rsidRDefault="00547429" w:rsidP="005474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54742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HQ912878.1</w:t>
            </w:r>
          </w:p>
        </w:tc>
      </w:tr>
      <w:tr w:rsidR="00547429" w:rsidRPr="00547429" w14:paraId="164C63DF" w14:textId="77777777" w:rsidTr="00547429">
        <w:trPr>
          <w:trHeight w:val="28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E8E3C7" w14:textId="77777777" w:rsidR="00547429" w:rsidRPr="00547429" w:rsidRDefault="00547429" w:rsidP="005474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54742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O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77217D" w14:textId="77777777" w:rsidR="00547429" w:rsidRPr="00547429" w:rsidRDefault="00547429" w:rsidP="005474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54742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HQ912879.1</w:t>
            </w:r>
          </w:p>
        </w:tc>
      </w:tr>
      <w:tr w:rsidR="00547429" w:rsidRPr="00547429" w14:paraId="29282957" w14:textId="77777777" w:rsidTr="00547429">
        <w:trPr>
          <w:trHeight w:val="28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A022FA" w14:textId="77777777" w:rsidR="00547429" w:rsidRPr="00547429" w:rsidRDefault="00547429" w:rsidP="005474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54742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O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6A96CE" w14:textId="77777777" w:rsidR="00547429" w:rsidRPr="00547429" w:rsidRDefault="00547429" w:rsidP="005474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54742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HQ912880.1</w:t>
            </w:r>
          </w:p>
        </w:tc>
      </w:tr>
      <w:tr w:rsidR="00547429" w:rsidRPr="00547429" w14:paraId="7034B0E2" w14:textId="77777777" w:rsidTr="00547429">
        <w:trPr>
          <w:trHeight w:val="28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C6B38B" w14:textId="77777777" w:rsidR="00547429" w:rsidRPr="00547429" w:rsidRDefault="00547429" w:rsidP="005474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54742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O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E2932B" w14:textId="77777777" w:rsidR="00547429" w:rsidRPr="00547429" w:rsidRDefault="00547429" w:rsidP="005474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54742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HQ912881.1</w:t>
            </w:r>
          </w:p>
        </w:tc>
      </w:tr>
      <w:tr w:rsidR="00547429" w:rsidRPr="00547429" w14:paraId="0CA33385" w14:textId="77777777" w:rsidTr="00547429">
        <w:trPr>
          <w:trHeight w:val="28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72CD42" w14:textId="77777777" w:rsidR="00547429" w:rsidRPr="00547429" w:rsidRDefault="00547429" w:rsidP="005474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54742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O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3919E5" w14:textId="77777777" w:rsidR="00547429" w:rsidRPr="00547429" w:rsidRDefault="00547429" w:rsidP="005474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54742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HQ912882.1</w:t>
            </w:r>
          </w:p>
        </w:tc>
      </w:tr>
      <w:tr w:rsidR="00547429" w:rsidRPr="00547429" w14:paraId="1F336A0C" w14:textId="77777777" w:rsidTr="00547429">
        <w:trPr>
          <w:trHeight w:val="28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FC3A2C" w14:textId="77777777" w:rsidR="00547429" w:rsidRPr="00547429" w:rsidRDefault="00547429" w:rsidP="005474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54742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O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50A76A" w14:textId="77777777" w:rsidR="00547429" w:rsidRPr="00547429" w:rsidRDefault="00547429" w:rsidP="005474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54742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HQ912883.1</w:t>
            </w:r>
          </w:p>
        </w:tc>
      </w:tr>
      <w:tr w:rsidR="00547429" w:rsidRPr="00547429" w14:paraId="6C020FA3" w14:textId="77777777" w:rsidTr="00547429">
        <w:trPr>
          <w:trHeight w:val="28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780E5A" w14:textId="77777777" w:rsidR="00547429" w:rsidRPr="00547429" w:rsidRDefault="00547429" w:rsidP="005474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54742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O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CB4AD2" w14:textId="77777777" w:rsidR="00547429" w:rsidRPr="00547429" w:rsidRDefault="00547429" w:rsidP="005474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54742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HQ912884.1</w:t>
            </w:r>
          </w:p>
        </w:tc>
      </w:tr>
      <w:tr w:rsidR="00547429" w:rsidRPr="00547429" w14:paraId="67FB555E" w14:textId="77777777" w:rsidTr="00547429">
        <w:trPr>
          <w:trHeight w:val="28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1EC6A5" w14:textId="77777777" w:rsidR="00547429" w:rsidRPr="00547429" w:rsidRDefault="00547429" w:rsidP="005474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54742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O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B7671C" w14:textId="77777777" w:rsidR="00547429" w:rsidRPr="00547429" w:rsidRDefault="00547429" w:rsidP="005474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54742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HQ912885.1</w:t>
            </w:r>
          </w:p>
        </w:tc>
      </w:tr>
      <w:tr w:rsidR="00547429" w:rsidRPr="00547429" w14:paraId="45B13B9E" w14:textId="77777777" w:rsidTr="00547429">
        <w:trPr>
          <w:trHeight w:val="28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06D9D5" w14:textId="77777777" w:rsidR="00547429" w:rsidRPr="00547429" w:rsidRDefault="00547429" w:rsidP="005474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54742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O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DF7C53" w14:textId="77777777" w:rsidR="00547429" w:rsidRPr="00547429" w:rsidRDefault="00547429" w:rsidP="005474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54742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HQ912886.1</w:t>
            </w:r>
          </w:p>
        </w:tc>
      </w:tr>
      <w:tr w:rsidR="00547429" w:rsidRPr="00547429" w14:paraId="7D3E122F" w14:textId="77777777" w:rsidTr="00547429">
        <w:trPr>
          <w:trHeight w:val="28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48F078" w14:textId="77777777" w:rsidR="00547429" w:rsidRPr="00547429" w:rsidRDefault="00547429" w:rsidP="005474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54742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O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3DFDC9" w14:textId="77777777" w:rsidR="00547429" w:rsidRPr="00547429" w:rsidRDefault="00547429" w:rsidP="005474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54742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HQ912887.1</w:t>
            </w:r>
          </w:p>
        </w:tc>
      </w:tr>
      <w:tr w:rsidR="00547429" w:rsidRPr="00547429" w14:paraId="6873778D" w14:textId="77777777" w:rsidTr="00547429">
        <w:trPr>
          <w:trHeight w:val="28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4C932E" w14:textId="77777777" w:rsidR="00547429" w:rsidRPr="00547429" w:rsidRDefault="00547429" w:rsidP="005474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54742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O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B71A2A" w14:textId="77777777" w:rsidR="00547429" w:rsidRPr="00547429" w:rsidRDefault="00547429" w:rsidP="005474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54742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HQ912888.1</w:t>
            </w:r>
          </w:p>
        </w:tc>
      </w:tr>
      <w:tr w:rsidR="00547429" w:rsidRPr="00547429" w14:paraId="7B084A04" w14:textId="77777777" w:rsidTr="00547429">
        <w:trPr>
          <w:trHeight w:val="28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BE4234" w14:textId="77777777" w:rsidR="00547429" w:rsidRPr="00547429" w:rsidRDefault="00547429" w:rsidP="005474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54742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O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FE978A" w14:textId="77777777" w:rsidR="00547429" w:rsidRPr="00547429" w:rsidRDefault="00547429" w:rsidP="005474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54742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HQ912889.1</w:t>
            </w:r>
          </w:p>
        </w:tc>
      </w:tr>
      <w:tr w:rsidR="00547429" w:rsidRPr="00547429" w14:paraId="3FA33ED0" w14:textId="77777777" w:rsidTr="00547429">
        <w:trPr>
          <w:trHeight w:val="28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0C8733" w14:textId="77777777" w:rsidR="00547429" w:rsidRPr="00547429" w:rsidRDefault="00547429" w:rsidP="005474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54742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O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AB59DC" w14:textId="77777777" w:rsidR="00547429" w:rsidRPr="00547429" w:rsidRDefault="00547429" w:rsidP="005474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54742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HQ912890.1</w:t>
            </w:r>
          </w:p>
        </w:tc>
      </w:tr>
      <w:tr w:rsidR="00547429" w:rsidRPr="00547429" w14:paraId="440EE6A6" w14:textId="77777777" w:rsidTr="00547429">
        <w:trPr>
          <w:trHeight w:val="28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AD8EFF" w14:textId="77777777" w:rsidR="00547429" w:rsidRPr="00547429" w:rsidRDefault="00547429" w:rsidP="005474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54742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O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53B9E2" w14:textId="77777777" w:rsidR="00547429" w:rsidRPr="00547429" w:rsidRDefault="00547429" w:rsidP="005474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54742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HQ912891.1</w:t>
            </w:r>
          </w:p>
        </w:tc>
      </w:tr>
      <w:tr w:rsidR="00547429" w:rsidRPr="00547429" w14:paraId="552CD346" w14:textId="77777777" w:rsidTr="00547429">
        <w:trPr>
          <w:trHeight w:val="28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B33617" w14:textId="77777777" w:rsidR="00547429" w:rsidRPr="00547429" w:rsidRDefault="00547429" w:rsidP="005474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54742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O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2EC449" w14:textId="77777777" w:rsidR="00547429" w:rsidRPr="00547429" w:rsidRDefault="00547429" w:rsidP="005474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54742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HQ912892.1</w:t>
            </w:r>
          </w:p>
        </w:tc>
      </w:tr>
      <w:tr w:rsidR="00547429" w:rsidRPr="00547429" w14:paraId="3431EECF" w14:textId="77777777" w:rsidTr="00547429">
        <w:trPr>
          <w:trHeight w:val="28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B20B75" w14:textId="77777777" w:rsidR="00547429" w:rsidRPr="00547429" w:rsidRDefault="00547429" w:rsidP="005474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54742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O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6E57FA" w14:textId="77777777" w:rsidR="00547429" w:rsidRPr="00547429" w:rsidRDefault="00547429" w:rsidP="005474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54742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HQ912893.1</w:t>
            </w:r>
          </w:p>
        </w:tc>
      </w:tr>
      <w:tr w:rsidR="00547429" w:rsidRPr="00547429" w14:paraId="0E13067F" w14:textId="77777777" w:rsidTr="00547429">
        <w:trPr>
          <w:trHeight w:val="28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A33EA2" w14:textId="77777777" w:rsidR="00547429" w:rsidRPr="00547429" w:rsidRDefault="00547429" w:rsidP="005474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54742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O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A6B8F9" w14:textId="77777777" w:rsidR="00547429" w:rsidRPr="00547429" w:rsidRDefault="00547429" w:rsidP="005474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54742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HQ912894.1</w:t>
            </w:r>
          </w:p>
        </w:tc>
      </w:tr>
      <w:tr w:rsidR="00547429" w:rsidRPr="00547429" w14:paraId="23AD3271" w14:textId="77777777" w:rsidTr="00547429">
        <w:trPr>
          <w:trHeight w:val="28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ECE80B" w14:textId="77777777" w:rsidR="00547429" w:rsidRPr="00547429" w:rsidRDefault="00547429" w:rsidP="005474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54742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O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8EA06C" w14:textId="77777777" w:rsidR="00547429" w:rsidRPr="00547429" w:rsidRDefault="00547429" w:rsidP="005474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54742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HQ912895.1</w:t>
            </w:r>
          </w:p>
        </w:tc>
      </w:tr>
      <w:tr w:rsidR="00547429" w:rsidRPr="00547429" w14:paraId="2B920A52" w14:textId="77777777" w:rsidTr="00547429">
        <w:trPr>
          <w:trHeight w:val="28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74DF69" w14:textId="77777777" w:rsidR="00547429" w:rsidRPr="00547429" w:rsidRDefault="00547429" w:rsidP="005474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54742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O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AB8821" w14:textId="77777777" w:rsidR="00547429" w:rsidRPr="00547429" w:rsidRDefault="00547429" w:rsidP="005474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54742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HQ912897.1</w:t>
            </w:r>
          </w:p>
        </w:tc>
      </w:tr>
      <w:tr w:rsidR="00547429" w:rsidRPr="00547429" w14:paraId="6D1C4E68" w14:textId="77777777" w:rsidTr="00547429">
        <w:trPr>
          <w:trHeight w:val="28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A2A556" w14:textId="77777777" w:rsidR="00547429" w:rsidRPr="00547429" w:rsidRDefault="00547429" w:rsidP="005474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54742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O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AD9AE7" w14:textId="77777777" w:rsidR="00547429" w:rsidRPr="00547429" w:rsidRDefault="00547429" w:rsidP="005474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54742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HQ912898.1</w:t>
            </w:r>
          </w:p>
        </w:tc>
      </w:tr>
      <w:tr w:rsidR="00547429" w:rsidRPr="00547429" w14:paraId="39756253" w14:textId="77777777" w:rsidTr="00547429">
        <w:trPr>
          <w:trHeight w:val="28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F8D85A" w14:textId="77777777" w:rsidR="00547429" w:rsidRPr="00547429" w:rsidRDefault="00547429" w:rsidP="005474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54742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O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90D62D" w14:textId="77777777" w:rsidR="00547429" w:rsidRPr="00547429" w:rsidRDefault="00547429" w:rsidP="005474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54742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HQ912899.1</w:t>
            </w:r>
          </w:p>
        </w:tc>
      </w:tr>
      <w:tr w:rsidR="00547429" w:rsidRPr="00547429" w14:paraId="6EEE9546" w14:textId="77777777" w:rsidTr="00547429">
        <w:trPr>
          <w:trHeight w:val="28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49EC3B" w14:textId="77777777" w:rsidR="00547429" w:rsidRPr="00547429" w:rsidRDefault="00547429" w:rsidP="005474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54742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O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F88AB9" w14:textId="77777777" w:rsidR="00547429" w:rsidRPr="00547429" w:rsidRDefault="00547429" w:rsidP="005474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54742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HQ912900.1</w:t>
            </w:r>
          </w:p>
        </w:tc>
      </w:tr>
      <w:tr w:rsidR="00547429" w:rsidRPr="00547429" w14:paraId="50CD0E9A" w14:textId="77777777" w:rsidTr="00547429">
        <w:trPr>
          <w:trHeight w:val="28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E195DD" w14:textId="77777777" w:rsidR="00547429" w:rsidRPr="00547429" w:rsidRDefault="00547429" w:rsidP="005474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54742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O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3F2DCE" w14:textId="77777777" w:rsidR="00547429" w:rsidRPr="00547429" w:rsidRDefault="00547429" w:rsidP="005474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54742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HQ912901.1</w:t>
            </w:r>
          </w:p>
        </w:tc>
      </w:tr>
      <w:tr w:rsidR="00547429" w:rsidRPr="00547429" w14:paraId="465BE3AA" w14:textId="77777777" w:rsidTr="00547429">
        <w:trPr>
          <w:trHeight w:val="28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B610D2" w14:textId="77777777" w:rsidR="00547429" w:rsidRPr="00547429" w:rsidRDefault="00547429" w:rsidP="005474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54742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O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B03131" w14:textId="77777777" w:rsidR="00547429" w:rsidRPr="00547429" w:rsidRDefault="00547429" w:rsidP="005474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54742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HQ912902.1</w:t>
            </w:r>
          </w:p>
        </w:tc>
      </w:tr>
      <w:tr w:rsidR="00547429" w:rsidRPr="00547429" w14:paraId="02C48BD0" w14:textId="77777777" w:rsidTr="00547429">
        <w:trPr>
          <w:trHeight w:val="28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39D9CF" w14:textId="77777777" w:rsidR="00547429" w:rsidRPr="00547429" w:rsidRDefault="00547429" w:rsidP="005474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54742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O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65A701" w14:textId="77777777" w:rsidR="00547429" w:rsidRPr="00547429" w:rsidRDefault="00547429" w:rsidP="005474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54742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HQ912903.1</w:t>
            </w:r>
          </w:p>
        </w:tc>
      </w:tr>
      <w:tr w:rsidR="00547429" w:rsidRPr="00547429" w14:paraId="2FBA05A9" w14:textId="77777777" w:rsidTr="00547429">
        <w:trPr>
          <w:trHeight w:val="28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3451C0" w14:textId="77777777" w:rsidR="00547429" w:rsidRPr="00547429" w:rsidRDefault="00547429" w:rsidP="005474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54742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O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310C83" w14:textId="77777777" w:rsidR="00547429" w:rsidRPr="00547429" w:rsidRDefault="00547429" w:rsidP="005474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54742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HQ912904.1</w:t>
            </w:r>
          </w:p>
        </w:tc>
      </w:tr>
      <w:tr w:rsidR="00547429" w:rsidRPr="00547429" w14:paraId="1FB3ADDC" w14:textId="77777777" w:rsidTr="00547429">
        <w:trPr>
          <w:trHeight w:val="28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77F8D8" w14:textId="77777777" w:rsidR="00547429" w:rsidRPr="00547429" w:rsidRDefault="00547429" w:rsidP="005474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54742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O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921EC8" w14:textId="77777777" w:rsidR="00547429" w:rsidRPr="00547429" w:rsidRDefault="00547429" w:rsidP="005474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54742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HQ912905.1</w:t>
            </w:r>
          </w:p>
        </w:tc>
      </w:tr>
      <w:tr w:rsidR="00547429" w:rsidRPr="00547429" w14:paraId="0D2B914B" w14:textId="77777777" w:rsidTr="00547429">
        <w:trPr>
          <w:trHeight w:val="28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21842C" w14:textId="77777777" w:rsidR="00547429" w:rsidRPr="00547429" w:rsidRDefault="00547429" w:rsidP="005474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54742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O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D86F1D" w14:textId="77777777" w:rsidR="00547429" w:rsidRPr="00547429" w:rsidRDefault="00547429" w:rsidP="005474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54742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HQ912906.1</w:t>
            </w:r>
          </w:p>
        </w:tc>
      </w:tr>
      <w:tr w:rsidR="00547429" w:rsidRPr="00547429" w14:paraId="12BFA6B8" w14:textId="77777777" w:rsidTr="00547429">
        <w:trPr>
          <w:trHeight w:val="28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7190FC" w14:textId="77777777" w:rsidR="00547429" w:rsidRPr="00547429" w:rsidRDefault="00547429" w:rsidP="005474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54742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O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D3E9DE" w14:textId="77777777" w:rsidR="00547429" w:rsidRPr="00547429" w:rsidRDefault="00547429" w:rsidP="005474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54742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HQ912907.1</w:t>
            </w:r>
          </w:p>
        </w:tc>
      </w:tr>
      <w:tr w:rsidR="00547429" w:rsidRPr="00547429" w14:paraId="0E34672F" w14:textId="77777777" w:rsidTr="00547429">
        <w:trPr>
          <w:trHeight w:val="28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6B95BE" w14:textId="77777777" w:rsidR="00547429" w:rsidRPr="00547429" w:rsidRDefault="00547429" w:rsidP="005474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54742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O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5C7D02" w14:textId="77777777" w:rsidR="00547429" w:rsidRPr="00547429" w:rsidRDefault="00547429" w:rsidP="005474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54742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HQ912908.1</w:t>
            </w:r>
          </w:p>
        </w:tc>
      </w:tr>
      <w:tr w:rsidR="00547429" w:rsidRPr="00547429" w14:paraId="5C337424" w14:textId="77777777" w:rsidTr="00547429">
        <w:trPr>
          <w:trHeight w:val="28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67250F" w14:textId="77777777" w:rsidR="00547429" w:rsidRPr="00547429" w:rsidRDefault="00547429" w:rsidP="005474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54742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O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055FA8" w14:textId="77777777" w:rsidR="00547429" w:rsidRPr="00547429" w:rsidRDefault="00547429" w:rsidP="005474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54742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HQ912909.1</w:t>
            </w:r>
          </w:p>
        </w:tc>
      </w:tr>
      <w:tr w:rsidR="00547429" w:rsidRPr="00547429" w14:paraId="413F4A27" w14:textId="77777777" w:rsidTr="00547429">
        <w:trPr>
          <w:trHeight w:val="28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FB6730" w14:textId="77777777" w:rsidR="00547429" w:rsidRPr="00547429" w:rsidRDefault="00547429" w:rsidP="005474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54742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O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B27BAD" w14:textId="77777777" w:rsidR="00547429" w:rsidRPr="00547429" w:rsidRDefault="00547429" w:rsidP="005474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54742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HQ912910.1</w:t>
            </w:r>
          </w:p>
        </w:tc>
      </w:tr>
      <w:tr w:rsidR="00547429" w:rsidRPr="00547429" w14:paraId="743A023A" w14:textId="77777777" w:rsidTr="00547429">
        <w:trPr>
          <w:trHeight w:val="28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0C9DC0" w14:textId="77777777" w:rsidR="00547429" w:rsidRPr="00547429" w:rsidRDefault="00547429" w:rsidP="005474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54742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lastRenderedPageBreak/>
              <w:t>O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0C9196" w14:textId="77777777" w:rsidR="00547429" w:rsidRPr="00547429" w:rsidRDefault="00547429" w:rsidP="005474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54742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HQ912911.1</w:t>
            </w:r>
          </w:p>
        </w:tc>
      </w:tr>
      <w:tr w:rsidR="00547429" w:rsidRPr="00547429" w14:paraId="29022C83" w14:textId="77777777" w:rsidTr="00547429">
        <w:trPr>
          <w:trHeight w:val="28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7469FF" w14:textId="77777777" w:rsidR="00547429" w:rsidRPr="00547429" w:rsidRDefault="00547429" w:rsidP="005474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54742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O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135073" w14:textId="77777777" w:rsidR="00547429" w:rsidRPr="00547429" w:rsidRDefault="00547429" w:rsidP="005474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54742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HQ912912.1</w:t>
            </w:r>
          </w:p>
        </w:tc>
      </w:tr>
      <w:tr w:rsidR="00547429" w:rsidRPr="00547429" w14:paraId="69423A57" w14:textId="77777777" w:rsidTr="00547429">
        <w:trPr>
          <w:trHeight w:val="28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72642C" w14:textId="77777777" w:rsidR="00547429" w:rsidRPr="00547429" w:rsidRDefault="00547429" w:rsidP="005474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54742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O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79C9DE" w14:textId="77777777" w:rsidR="00547429" w:rsidRPr="00547429" w:rsidRDefault="00547429" w:rsidP="005474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54742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HQ912913.1</w:t>
            </w:r>
          </w:p>
        </w:tc>
      </w:tr>
      <w:tr w:rsidR="00547429" w:rsidRPr="00547429" w14:paraId="1A2422E3" w14:textId="77777777" w:rsidTr="00547429">
        <w:trPr>
          <w:trHeight w:val="28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C4FCA4" w14:textId="77777777" w:rsidR="00547429" w:rsidRPr="00547429" w:rsidRDefault="00547429" w:rsidP="005474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54742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O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1CDBAC" w14:textId="77777777" w:rsidR="00547429" w:rsidRPr="00547429" w:rsidRDefault="00547429" w:rsidP="005474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54742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HQ912914.1</w:t>
            </w:r>
          </w:p>
        </w:tc>
      </w:tr>
      <w:tr w:rsidR="00547429" w:rsidRPr="00547429" w14:paraId="5FC7FEA3" w14:textId="77777777" w:rsidTr="00547429">
        <w:trPr>
          <w:trHeight w:val="28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5B2A4A" w14:textId="77777777" w:rsidR="00547429" w:rsidRPr="00547429" w:rsidRDefault="00547429" w:rsidP="005474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54742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O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725230" w14:textId="77777777" w:rsidR="00547429" w:rsidRPr="00547429" w:rsidRDefault="00547429" w:rsidP="005474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54742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HQ912915.1</w:t>
            </w:r>
          </w:p>
        </w:tc>
      </w:tr>
      <w:tr w:rsidR="00547429" w:rsidRPr="00547429" w14:paraId="7C0C37CD" w14:textId="77777777" w:rsidTr="00547429">
        <w:trPr>
          <w:trHeight w:val="28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808F28" w14:textId="77777777" w:rsidR="00547429" w:rsidRPr="00547429" w:rsidRDefault="00547429" w:rsidP="005474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54742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O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00A023" w14:textId="77777777" w:rsidR="00547429" w:rsidRPr="00547429" w:rsidRDefault="00547429" w:rsidP="005474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54742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JQ663997.1</w:t>
            </w:r>
          </w:p>
        </w:tc>
      </w:tr>
      <w:tr w:rsidR="00547429" w:rsidRPr="00547429" w14:paraId="72A8246B" w14:textId="77777777" w:rsidTr="00547429">
        <w:trPr>
          <w:trHeight w:val="28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C5B28C" w14:textId="77777777" w:rsidR="00547429" w:rsidRPr="00547429" w:rsidRDefault="00547429" w:rsidP="005474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54742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O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5FA775" w14:textId="77777777" w:rsidR="00547429" w:rsidRPr="00547429" w:rsidRDefault="00547429" w:rsidP="005474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54742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JQ924285.1</w:t>
            </w:r>
          </w:p>
        </w:tc>
      </w:tr>
      <w:tr w:rsidR="00547429" w:rsidRPr="00547429" w14:paraId="75407C82" w14:textId="77777777" w:rsidTr="00547429">
        <w:trPr>
          <w:trHeight w:val="28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8A12CF" w14:textId="77777777" w:rsidR="00547429" w:rsidRPr="00547429" w:rsidRDefault="00547429" w:rsidP="005474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54742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O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006571" w14:textId="77777777" w:rsidR="00547429" w:rsidRPr="00547429" w:rsidRDefault="00547429" w:rsidP="005474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54742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JX424837.1</w:t>
            </w:r>
          </w:p>
        </w:tc>
      </w:tr>
      <w:tr w:rsidR="00547429" w:rsidRPr="00547429" w14:paraId="1A079406" w14:textId="77777777" w:rsidTr="00547429">
        <w:trPr>
          <w:trHeight w:val="28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F58CF9" w14:textId="77777777" w:rsidR="00547429" w:rsidRPr="00547429" w:rsidRDefault="00547429" w:rsidP="005474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54742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O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2E0F22" w14:textId="77777777" w:rsidR="00547429" w:rsidRPr="00547429" w:rsidRDefault="00547429" w:rsidP="005474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54742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KP691317.1</w:t>
            </w:r>
          </w:p>
        </w:tc>
      </w:tr>
      <w:tr w:rsidR="00547429" w:rsidRPr="00547429" w14:paraId="60134C49" w14:textId="77777777" w:rsidTr="00547429">
        <w:trPr>
          <w:trHeight w:val="28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C669A5" w14:textId="77777777" w:rsidR="00547429" w:rsidRPr="00547429" w:rsidRDefault="00547429" w:rsidP="005474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54742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O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CFB302" w14:textId="77777777" w:rsidR="00547429" w:rsidRPr="00547429" w:rsidRDefault="00547429" w:rsidP="005474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54742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KP691318.1</w:t>
            </w:r>
          </w:p>
        </w:tc>
      </w:tr>
      <w:tr w:rsidR="00547429" w:rsidRPr="00547429" w14:paraId="54E1DA91" w14:textId="77777777" w:rsidTr="00547429">
        <w:trPr>
          <w:trHeight w:val="28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627053" w14:textId="77777777" w:rsidR="00547429" w:rsidRPr="00547429" w:rsidRDefault="00547429" w:rsidP="005474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54742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O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7BF7E4" w14:textId="77777777" w:rsidR="00547429" w:rsidRPr="00547429" w:rsidRDefault="00547429" w:rsidP="005474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54742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KP691319.1</w:t>
            </w:r>
          </w:p>
        </w:tc>
      </w:tr>
      <w:tr w:rsidR="00547429" w:rsidRPr="00547429" w14:paraId="7A490ABB" w14:textId="77777777" w:rsidTr="00547429">
        <w:trPr>
          <w:trHeight w:val="28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8AC65D" w14:textId="77777777" w:rsidR="00547429" w:rsidRPr="00547429" w:rsidRDefault="00547429" w:rsidP="005474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54742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O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E8C7E3" w14:textId="77777777" w:rsidR="00547429" w:rsidRPr="00547429" w:rsidRDefault="00547429" w:rsidP="005474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54742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KP691322.1</w:t>
            </w:r>
          </w:p>
        </w:tc>
      </w:tr>
      <w:tr w:rsidR="00547429" w:rsidRPr="00547429" w14:paraId="538FE723" w14:textId="77777777" w:rsidTr="00547429">
        <w:trPr>
          <w:trHeight w:val="28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2D9BC5" w14:textId="77777777" w:rsidR="00547429" w:rsidRPr="00547429" w:rsidRDefault="00547429" w:rsidP="005474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54742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O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BDCDDF" w14:textId="77777777" w:rsidR="00547429" w:rsidRPr="00547429" w:rsidRDefault="00547429" w:rsidP="005474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54742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KP691323.1</w:t>
            </w:r>
          </w:p>
        </w:tc>
      </w:tr>
      <w:tr w:rsidR="00547429" w:rsidRPr="00547429" w14:paraId="6CC9B45C" w14:textId="77777777" w:rsidTr="00547429">
        <w:trPr>
          <w:trHeight w:val="28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A2FEC2" w14:textId="77777777" w:rsidR="00547429" w:rsidRPr="00547429" w:rsidRDefault="00547429" w:rsidP="005474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54742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O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143889" w14:textId="77777777" w:rsidR="00547429" w:rsidRPr="00547429" w:rsidRDefault="00547429" w:rsidP="005474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54742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KP691325.1</w:t>
            </w:r>
          </w:p>
        </w:tc>
      </w:tr>
      <w:tr w:rsidR="00547429" w:rsidRPr="00547429" w14:paraId="73D5CD73" w14:textId="77777777" w:rsidTr="00547429">
        <w:trPr>
          <w:trHeight w:val="28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193066" w14:textId="77777777" w:rsidR="00547429" w:rsidRPr="00547429" w:rsidRDefault="00547429" w:rsidP="005474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54742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O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628004" w14:textId="77777777" w:rsidR="00547429" w:rsidRPr="00547429" w:rsidRDefault="00547429" w:rsidP="005474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54742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KP691326.1</w:t>
            </w:r>
          </w:p>
        </w:tc>
      </w:tr>
      <w:tr w:rsidR="00547429" w:rsidRPr="00547429" w14:paraId="48B73D9D" w14:textId="77777777" w:rsidTr="00547429">
        <w:trPr>
          <w:trHeight w:val="28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37B73A" w14:textId="77777777" w:rsidR="00547429" w:rsidRPr="00547429" w:rsidRDefault="00547429" w:rsidP="005474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54742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O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7D0F0D" w14:textId="77777777" w:rsidR="00547429" w:rsidRPr="00547429" w:rsidRDefault="00547429" w:rsidP="005474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54742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KP691327.1</w:t>
            </w:r>
          </w:p>
        </w:tc>
      </w:tr>
      <w:tr w:rsidR="00547429" w:rsidRPr="00547429" w14:paraId="3959D424" w14:textId="77777777" w:rsidTr="00547429">
        <w:trPr>
          <w:trHeight w:val="28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C38C59" w14:textId="77777777" w:rsidR="00547429" w:rsidRPr="00547429" w:rsidRDefault="00547429" w:rsidP="005474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54742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O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EC03C8" w14:textId="77777777" w:rsidR="00547429" w:rsidRPr="00547429" w:rsidRDefault="00547429" w:rsidP="005474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54742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KP691328.1</w:t>
            </w:r>
          </w:p>
        </w:tc>
      </w:tr>
      <w:tr w:rsidR="00547429" w:rsidRPr="00547429" w14:paraId="6F11B94A" w14:textId="77777777" w:rsidTr="00547429">
        <w:trPr>
          <w:trHeight w:val="28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2C43AB" w14:textId="77777777" w:rsidR="00547429" w:rsidRPr="00547429" w:rsidRDefault="00547429" w:rsidP="005474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54742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O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2CC1C0" w14:textId="77777777" w:rsidR="00547429" w:rsidRPr="00547429" w:rsidRDefault="00547429" w:rsidP="005474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54742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KP691330.1</w:t>
            </w:r>
          </w:p>
        </w:tc>
      </w:tr>
      <w:tr w:rsidR="00547429" w:rsidRPr="00547429" w14:paraId="5038D95E" w14:textId="77777777" w:rsidTr="00547429">
        <w:trPr>
          <w:trHeight w:val="28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FE4438" w14:textId="77777777" w:rsidR="00547429" w:rsidRPr="00547429" w:rsidRDefault="00547429" w:rsidP="005474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54742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O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8BE764" w14:textId="77777777" w:rsidR="00547429" w:rsidRPr="00547429" w:rsidRDefault="00547429" w:rsidP="005474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54742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KY847962.1</w:t>
            </w:r>
          </w:p>
        </w:tc>
      </w:tr>
      <w:tr w:rsidR="00547429" w:rsidRPr="00547429" w14:paraId="21ECCAF0" w14:textId="77777777" w:rsidTr="00547429">
        <w:trPr>
          <w:trHeight w:val="28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F7D686" w14:textId="77777777" w:rsidR="00547429" w:rsidRPr="00547429" w:rsidRDefault="00547429" w:rsidP="005474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54742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O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ED9152" w14:textId="77777777" w:rsidR="00547429" w:rsidRPr="00547429" w:rsidRDefault="00547429" w:rsidP="005474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54742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KY848004.1</w:t>
            </w:r>
          </w:p>
        </w:tc>
      </w:tr>
      <w:tr w:rsidR="00547429" w:rsidRPr="00547429" w14:paraId="08D64757" w14:textId="77777777" w:rsidTr="00547429">
        <w:trPr>
          <w:trHeight w:val="28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320BFE" w14:textId="77777777" w:rsidR="00547429" w:rsidRPr="00547429" w:rsidRDefault="00547429" w:rsidP="005474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54742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O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02C898" w14:textId="77777777" w:rsidR="00547429" w:rsidRPr="00547429" w:rsidRDefault="00547429" w:rsidP="005474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54742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KY848012.1</w:t>
            </w:r>
          </w:p>
        </w:tc>
      </w:tr>
      <w:tr w:rsidR="00547429" w:rsidRPr="00547429" w14:paraId="0AF22C3C" w14:textId="77777777" w:rsidTr="00547429">
        <w:trPr>
          <w:trHeight w:val="28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7B7919" w14:textId="77777777" w:rsidR="00547429" w:rsidRPr="00547429" w:rsidRDefault="00547429" w:rsidP="005474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54742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O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E1792A" w14:textId="77777777" w:rsidR="00547429" w:rsidRPr="00547429" w:rsidRDefault="00547429" w:rsidP="005474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54742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NC_001616.1</w:t>
            </w:r>
          </w:p>
        </w:tc>
      </w:tr>
      <w:tr w:rsidR="00547429" w:rsidRPr="00547429" w14:paraId="7E0A1728" w14:textId="77777777" w:rsidTr="00547429">
        <w:trPr>
          <w:trHeight w:val="28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97A376" w14:textId="77777777" w:rsidR="00547429" w:rsidRPr="00547429" w:rsidRDefault="00547429" w:rsidP="005474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54742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O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66990B" w14:textId="77777777" w:rsidR="00547429" w:rsidRPr="00547429" w:rsidRDefault="00547429" w:rsidP="005474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54742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U09509.1</w:t>
            </w:r>
          </w:p>
        </w:tc>
      </w:tr>
      <w:tr w:rsidR="00547429" w:rsidRPr="00547429" w14:paraId="474969F0" w14:textId="77777777" w:rsidTr="00547429">
        <w:trPr>
          <w:trHeight w:val="28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274367" w14:textId="77777777" w:rsidR="00547429" w:rsidRPr="00547429" w:rsidRDefault="00547429" w:rsidP="005474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54742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O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51B995" w14:textId="77777777" w:rsidR="00547429" w:rsidRPr="00547429" w:rsidRDefault="00547429" w:rsidP="005474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54742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X12456.1</w:t>
            </w:r>
          </w:p>
        </w:tc>
      </w:tr>
      <w:tr w:rsidR="00547429" w:rsidRPr="00547429" w14:paraId="750F0D4C" w14:textId="77777777" w:rsidTr="00547429">
        <w:trPr>
          <w:trHeight w:val="28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71E9BC" w14:textId="77777777" w:rsidR="00547429" w:rsidRPr="00547429" w:rsidRDefault="00547429" w:rsidP="005474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proofErr w:type="spellStart"/>
            <w:r w:rsidRPr="0054742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Poha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20D16D" w14:textId="77777777" w:rsidR="00547429" w:rsidRPr="00547429" w:rsidRDefault="00547429" w:rsidP="005474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54742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MF134861.1</w:t>
            </w:r>
          </w:p>
        </w:tc>
      </w:tr>
      <w:tr w:rsidR="00547429" w:rsidRPr="00547429" w14:paraId="03C900D5" w14:textId="77777777" w:rsidTr="00547429">
        <w:trPr>
          <w:trHeight w:val="28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7E207B" w14:textId="77777777" w:rsidR="00547429" w:rsidRPr="00547429" w:rsidRDefault="00547429" w:rsidP="005474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proofErr w:type="spellStart"/>
            <w:r w:rsidRPr="0054742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Poha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B102E6" w14:textId="77777777" w:rsidR="00547429" w:rsidRPr="00547429" w:rsidRDefault="00547429" w:rsidP="005474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54742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MF134862.1</w:t>
            </w:r>
          </w:p>
        </w:tc>
      </w:tr>
      <w:tr w:rsidR="00547429" w:rsidRPr="00547429" w14:paraId="49382FFC" w14:textId="77777777" w:rsidTr="00547429">
        <w:trPr>
          <w:trHeight w:val="28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31A599" w14:textId="77777777" w:rsidR="00547429" w:rsidRPr="00547429" w:rsidRDefault="00547429" w:rsidP="005474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proofErr w:type="spellStart"/>
            <w:r w:rsidRPr="0054742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Poha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AABD97" w14:textId="77777777" w:rsidR="00547429" w:rsidRPr="00547429" w:rsidRDefault="00547429" w:rsidP="005474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54742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MF134863.1</w:t>
            </w:r>
          </w:p>
        </w:tc>
      </w:tr>
      <w:tr w:rsidR="00547429" w:rsidRPr="00547429" w14:paraId="6F08C938" w14:textId="77777777" w:rsidTr="00547429">
        <w:trPr>
          <w:trHeight w:val="28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95A034" w14:textId="77777777" w:rsidR="00547429" w:rsidRPr="00547429" w:rsidRDefault="00547429" w:rsidP="005474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proofErr w:type="spellStart"/>
            <w:r w:rsidRPr="0054742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Poha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2FB393" w14:textId="77777777" w:rsidR="00547429" w:rsidRPr="00547429" w:rsidRDefault="00547429" w:rsidP="005474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54742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MF134864.1</w:t>
            </w:r>
          </w:p>
        </w:tc>
      </w:tr>
      <w:tr w:rsidR="00547429" w:rsidRPr="00547429" w14:paraId="747A80DD" w14:textId="77777777" w:rsidTr="00547429">
        <w:trPr>
          <w:trHeight w:val="28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1C59BD" w14:textId="77777777" w:rsidR="00547429" w:rsidRPr="00547429" w:rsidRDefault="00547429" w:rsidP="005474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proofErr w:type="spellStart"/>
            <w:r w:rsidRPr="0054742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Poha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AB6CD2" w14:textId="77777777" w:rsidR="00547429" w:rsidRPr="00547429" w:rsidRDefault="00547429" w:rsidP="005474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54742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MF134865.1</w:t>
            </w:r>
          </w:p>
        </w:tc>
      </w:tr>
      <w:tr w:rsidR="00547429" w:rsidRPr="00547429" w14:paraId="450E363A" w14:textId="77777777" w:rsidTr="00547429">
        <w:trPr>
          <w:trHeight w:val="285"/>
        </w:trPr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AAE908E" w14:textId="77777777" w:rsidR="00547429" w:rsidRPr="00547429" w:rsidRDefault="00547429" w:rsidP="005474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proofErr w:type="spellStart"/>
            <w:r w:rsidRPr="0054742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Poha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5EC4B36" w14:textId="77777777" w:rsidR="00547429" w:rsidRPr="00547429" w:rsidRDefault="00547429" w:rsidP="005474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54742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MF134866.1</w:t>
            </w:r>
          </w:p>
        </w:tc>
      </w:tr>
    </w:tbl>
    <w:p w14:paraId="4D432038" w14:textId="77777777" w:rsidR="009B616F" w:rsidRDefault="00C96D8C"/>
    <w:sectPr w:rsidR="009B616F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LQ0NzA1MzY1NjE3MTFV0lEKTi0uzszPAykwrAUAiKmVTiwAAAA="/>
  </w:docVars>
  <w:rsids>
    <w:rsidRoot w:val="00AB0120"/>
    <w:rsid w:val="003F63B9"/>
    <w:rsid w:val="00547429"/>
    <w:rsid w:val="00AB0120"/>
    <w:rsid w:val="00C8443E"/>
    <w:rsid w:val="00C96D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4418C29"/>
  <w15:chartTrackingRefBased/>
  <w15:docId w15:val="{59ED42E0-62E8-4C6D-AD5E-55B230048C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21369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468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6</Pages>
  <Words>576</Words>
  <Characters>3286</Characters>
  <Application>Microsoft Office Word</Application>
  <DocSecurity>0</DocSecurity>
  <Lines>27</Lines>
  <Paragraphs>7</Paragraphs>
  <ScaleCrop>false</ScaleCrop>
  <Company>Government of Canada - Gouvernement du Canada</Company>
  <LinksUpToDate>false</LinksUpToDate>
  <CharactersWithSpaces>38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uan, Jiacheng (CFIA/ACIA)</dc:creator>
  <cp:keywords/>
  <dc:description/>
  <cp:lastModifiedBy>Chuan, Jiacheng (CFIA/ACIA)</cp:lastModifiedBy>
  <cp:revision>4</cp:revision>
  <dcterms:created xsi:type="dcterms:W3CDTF">2022-10-11T14:02:00Z</dcterms:created>
  <dcterms:modified xsi:type="dcterms:W3CDTF">2022-10-11T14:06:00Z</dcterms:modified>
</cp:coreProperties>
</file>